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6BCC6" w14:textId="22A5C72F" w:rsidR="00306D62" w:rsidRPr="00306D62" w:rsidRDefault="00306D62" w:rsidP="00306D62">
      <w:pPr>
        <w:widowControl w:val="0"/>
        <w:autoSpaceDE w:val="0"/>
        <w:autoSpaceDN w:val="0"/>
        <w:adjustRightInd w:val="0"/>
        <w:spacing w:after="0" w:line="240" w:lineRule="auto"/>
        <w:jc w:val="center"/>
        <w:rPr>
          <w:rFonts w:ascii="Arial" w:hAnsi="Arial" w:cs="Arial"/>
          <w:sz w:val="24"/>
          <w:szCs w:val="24"/>
        </w:rPr>
      </w:pPr>
      <w:r w:rsidRPr="00306D62">
        <w:rPr>
          <w:rFonts w:ascii="Arial" w:hAnsi="Arial" w:cs="Arial"/>
          <w:sz w:val="24"/>
          <w:szCs w:val="24"/>
        </w:rPr>
        <w:t>COMP 3270 FALL 201</w:t>
      </w:r>
      <w:r w:rsidR="00652DE2">
        <w:rPr>
          <w:rFonts w:ascii="Arial" w:hAnsi="Arial" w:cs="Arial"/>
          <w:sz w:val="24"/>
          <w:szCs w:val="24"/>
        </w:rPr>
        <w:t>8</w:t>
      </w:r>
    </w:p>
    <w:p w14:paraId="6284A3B0" w14:textId="77777777" w:rsidR="00306D62" w:rsidRPr="00306D62" w:rsidRDefault="00306D62" w:rsidP="00306D62">
      <w:pPr>
        <w:widowControl w:val="0"/>
        <w:autoSpaceDE w:val="0"/>
        <w:autoSpaceDN w:val="0"/>
        <w:adjustRightInd w:val="0"/>
        <w:spacing w:after="0" w:line="240" w:lineRule="auto"/>
        <w:jc w:val="center"/>
        <w:rPr>
          <w:rFonts w:ascii="Arial" w:hAnsi="Arial" w:cs="Arial"/>
          <w:b/>
          <w:sz w:val="24"/>
          <w:szCs w:val="24"/>
        </w:rPr>
      </w:pPr>
      <w:r w:rsidRPr="00306D62">
        <w:rPr>
          <w:rFonts w:ascii="Arial" w:hAnsi="Arial" w:cs="Arial"/>
          <w:b/>
          <w:sz w:val="24"/>
          <w:szCs w:val="24"/>
        </w:rPr>
        <w:t>Programming Project: Autocomplete</w:t>
      </w:r>
      <w:r w:rsidRPr="00306D62">
        <w:rPr>
          <w:rFonts w:ascii="MS Gothic" w:eastAsia="MS Gothic" w:hAnsi="MS Gothic" w:cs="MS Gothic" w:hint="eastAsia"/>
          <w:b/>
          <w:sz w:val="24"/>
          <w:szCs w:val="24"/>
        </w:rPr>
        <w:t> </w:t>
      </w:r>
    </w:p>
    <w:p w14:paraId="158873C7" w14:textId="77777777" w:rsidR="00306D62" w:rsidRDefault="00306D62" w:rsidP="003F5E6A">
      <w:pPr>
        <w:spacing w:after="0"/>
        <w:ind w:left="-1440"/>
        <w:rPr>
          <w:rFonts w:ascii="Arial" w:hAnsi="Arial" w:cs="Arial"/>
          <w:sz w:val="24"/>
          <w:szCs w:val="24"/>
        </w:rPr>
      </w:pPr>
    </w:p>
    <w:p w14:paraId="2ECE4ECB" w14:textId="45F11FFD" w:rsidR="001A0DB4" w:rsidRDefault="001A0DB4" w:rsidP="001A0DB4">
      <w:pPr>
        <w:spacing w:after="0"/>
        <w:ind w:left="-1440"/>
        <w:rPr>
          <w:rFonts w:ascii="Arial" w:hAnsi="Arial" w:cs="Arial"/>
          <w:sz w:val="24"/>
          <w:szCs w:val="24"/>
        </w:rPr>
      </w:pPr>
      <w:r>
        <w:rPr>
          <w:rFonts w:ascii="Arial" w:hAnsi="Arial" w:cs="Arial"/>
          <w:sz w:val="24"/>
          <w:szCs w:val="24"/>
        </w:rPr>
        <w:t xml:space="preserve">Name: </w:t>
      </w:r>
      <w:r w:rsidR="00415B27" w:rsidRPr="00415B27">
        <w:rPr>
          <w:rFonts w:ascii="Arial" w:hAnsi="Arial" w:cs="Arial"/>
          <w:sz w:val="24"/>
          <w:szCs w:val="24"/>
          <w:u w:val="single"/>
        </w:rPr>
        <w:t xml:space="preserve">                     Paul Chong                  </w:t>
      </w:r>
      <w:r w:rsidR="00415B27" w:rsidRPr="00415B27">
        <w:rPr>
          <w:rFonts w:ascii="Arial" w:hAnsi="Arial" w:cs="Arial"/>
          <w:sz w:val="24"/>
          <w:szCs w:val="24"/>
        </w:rPr>
        <w:t xml:space="preserve">  </w:t>
      </w:r>
      <w:r>
        <w:rPr>
          <w:rFonts w:ascii="Arial" w:hAnsi="Arial" w:cs="Arial"/>
          <w:sz w:val="24"/>
          <w:szCs w:val="24"/>
        </w:rPr>
        <w:t xml:space="preserve">Date Submitted: </w:t>
      </w:r>
      <w:r w:rsidR="00513459">
        <w:rPr>
          <w:rFonts w:ascii="Arial" w:hAnsi="Arial" w:cs="Arial"/>
          <w:sz w:val="24"/>
          <w:szCs w:val="24"/>
        </w:rPr>
        <w:t xml:space="preserve"> </w:t>
      </w:r>
      <w:r w:rsidR="00513459" w:rsidRPr="00513459">
        <w:rPr>
          <w:rFonts w:ascii="Arial" w:hAnsi="Arial" w:cs="Arial"/>
          <w:sz w:val="24"/>
          <w:szCs w:val="24"/>
          <w:u w:val="single"/>
        </w:rPr>
        <w:t xml:space="preserve">    26NOV18</w:t>
      </w:r>
      <w:r w:rsidR="00513459">
        <w:rPr>
          <w:rFonts w:ascii="Arial" w:hAnsi="Arial" w:cs="Arial"/>
          <w:sz w:val="24"/>
          <w:szCs w:val="24"/>
          <w:u w:val="single"/>
        </w:rPr>
        <w:t xml:space="preserve">     </w:t>
      </w:r>
      <w:r w:rsidR="00513459" w:rsidRPr="00513459">
        <w:rPr>
          <w:rFonts w:ascii="Arial" w:hAnsi="Arial" w:cs="Arial"/>
          <w:color w:val="FFFFFF" w:themeColor="background1"/>
          <w:sz w:val="24"/>
          <w:szCs w:val="24"/>
          <w:u w:val="single"/>
        </w:rPr>
        <w:t>.</w:t>
      </w:r>
    </w:p>
    <w:p w14:paraId="25E46F99" w14:textId="77777777" w:rsidR="00306D62" w:rsidRPr="00306D62" w:rsidRDefault="00306D62" w:rsidP="009A2724">
      <w:pPr>
        <w:spacing w:after="0"/>
        <w:rPr>
          <w:rFonts w:ascii="Arial" w:hAnsi="Arial" w:cs="Arial"/>
          <w:sz w:val="24"/>
          <w:szCs w:val="24"/>
        </w:rPr>
      </w:pPr>
    </w:p>
    <w:p w14:paraId="479A18EC" w14:textId="77777777" w:rsidR="003F5E6A" w:rsidRPr="00306D62" w:rsidRDefault="003F5E6A" w:rsidP="003F5E6A">
      <w:pPr>
        <w:spacing w:after="0"/>
        <w:ind w:left="-1440"/>
        <w:rPr>
          <w:rFonts w:ascii="Arial" w:hAnsi="Arial" w:cs="Arial"/>
          <w:sz w:val="24"/>
          <w:szCs w:val="24"/>
        </w:rPr>
      </w:pPr>
      <w:r w:rsidRPr="00306D62">
        <w:rPr>
          <w:rFonts w:ascii="Arial" w:hAnsi="Arial" w:cs="Arial"/>
          <w:sz w:val="24"/>
          <w:szCs w:val="24"/>
        </w:rPr>
        <w:t xml:space="preserve">1. </w:t>
      </w:r>
      <w:r w:rsidRPr="00306D62">
        <w:rPr>
          <w:rFonts w:ascii="Arial" w:hAnsi="Arial" w:cs="Arial"/>
          <w:b/>
          <w:sz w:val="24"/>
          <w:szCs w:val="24"/>
        </w:rPr>
        <w:t>Pseudocode</w:t>
      </w:r>
      <w:r w:rsidRPr="00306D62">
        <w:rPr>
          <w:rFonts w:ascii="Arial" w:hAnsi="Arial" w:cs="Arial"/>
          <w:sz w:val="24"/>
          <w:szCs w:val="24"/>
        </w:rPr>
        <w:t>: Understand the</w:t>
      </w:r>
      <w:r w:rsidR="00306D62" w:rsidRPr="00306D62">
        <w:rPr>
          <w:rFonts w:ascii="Arial" w:hAnsi="Arial" w:cs="Arial"/>
          <w:sz w:val="24"/>
          <w:szCs w:val="24"/>
        </w:rPr>
        <w:t xml:space="preserve"> strategy provided for</w:t>
      </w:r>
      <w:r w:rsidRPr="00306D62">
        <w:rPr>
          <w:rFonts w:ascii="Arial" w:hAnsi="Arial" w:cs="Arial"/>
          <w:sz w:val="24"/>
          <w:szCs w:val="24"/>
        </w:rPr>
        <w:t xml:space="preserve"> </w:t>
      </w:r>
      <w:r w:rsidRPr="00306D62">
        <w:rPr>
          <w:rFonts w:ascii="Arial" w:hAnsi="Arial" w:cs="Arial"/>
          <w:i/>
          <w:color w:val="FF0000"/>
          <w:sz w:val="24"/>
          <w:szCs w:val="24"/>
        </w:rPr>
        <w:t>TrieAutoComplete</w:t>
      </w:r>
      <w:r w:rsidRPr="00306D62">
        <w:rPr>
          <w:rFonts w:ascii="Arial" w:hAnsi="Arial" w:cs="Arial"/>
          <w:sz w:val="24"/>
          <w:szCs w:val="24"/>
        </w:rPr>
        <w:t xml:space="preserve">. State the algorithm for the functions </w:t>
      </w:r>
      <w:r w:rsidRPr="00306D62">
        <w:rPr>
          <w:rFonts w:ascii="Arial" w:hAnsi="Arial" w:cs="Arial"/>
          <w:sz w:val="24"/>
          <w:szCs w:val="24"/>
          <w:u w:val="single"/>
        </w:rPr>
        <w:t>precisely using numbered steps that follow the pseudocode conventions</w:t>
      </w:r>
      <w:r w:rsidRPr="00306D62">
        <w:rPr>
          <w:rFonts w:ascii="Arial" w:hAnsi="Arial" w:cs="Arial"/>
          <w:sz w:val="24"/>
          <w:szCs w:val="24"/>
        </w:rPr>
        <w:t xml:space="preserve"> that we use. Provide an approximate efficiency analysis by filling the table given below, for your algorithm.</w:t>
      </w:r>
    </w:p>
    <w:p w14:paraId="7DBAF57D" w14:textId="77777777" w:rsidR="003F5E6A" w:rsidRPr="00306D62" w:rsidRDefault="003F5E6A" w:rsidP="003F5E6A">
      <w:pPr>
        <w:spacing w:after="0"/>
        <w:rPr>
          <w:rFonts w:ascii="Arial" w:hAnsi="Arial" w:cs="Arial"/>
          <w:sz w:val="24"/>
          <w:szCs w:val="24"/>
        </w:rPr>
      </w:pPr>
    </w:p>
    <w:p w14:paraId="0868C1DC" w14:textId="77777777" w:rsidR="003F5E6A" w:rsidRPr="00306D62" w:rsidRDefault="003F5E6A" w:rsidP="003F5E6A">
      <w:pPr>
        <w:spacing w:after="0"/>
        <w:ind w:left="-1440"/>
        <w:rPr>
          <w:rFonts w:ascii="Arial" w:hAnsi="Arial" w:cs="Arial"/>
          <w:i/>
          <w:color w:val="FF0000"/>
          <w:sz w:val="24"/>
          <w:szCs w:val="24"/>
        </w:rPr>
      </w:pPr>
      <w:r w:rsidRPr="00306D62">
        <w:rPr>
          <w:rFonts w:ascii="Arial" w:hAnsi="Arial" w:cs="Arial"/>
          <w:i/>
          <w:color w:val="FF0000"/>
          <w:sz w:val="24"/>
          <w:szCs w:val="24"/>
        </w:rPr>
        <w:t>Add</w:t>
      </w:r>
    </w:p>
    <w:p w14:paraId="35E1DBBB" w14:textId="77777777" w:rsidR="003F5E6A" w:rsidRPr="00306D62" w:rsidRDefault="003F5E6A" w:rsidP="003F5E6A">
      <w:pPr>
        <w:pStyle w:val="ListParagraph"/>
        <w:numPr>
          <w:ilvl w:val="0"/>
          <w:numId w:val="3"/>
        </w:numPr>
        <w:spacing w:after="0"/>
        <w:rPr>
          <w:rFonts w:ascii="Arial" w:hAnsi="Arial" w:cs="Arial"/>
          <w:sz w:val="24"/>
          <w:szCs w:val="24"/>
        </w:rPr>
      </w:pPr>
      <w:r w:rsidRPr="00306D62">
        <w:rPr>
          <w:rFonts w:ascii="Arial" w:hAnsi="Arial" w:cs="Arial"/>
          <w:sz w:val="24"/>
          <w:szCs w:val="24"/>
        </w:rPr>
        <w:t>Pseudocode:</w:t>
      </w:r>
    </w:p>
    <w:p w14:paraId="73EC07CB"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1.  for i = 1 to </w:t>
      </w:r>
      <w:proofErr w:type="spellStart"/>
      <w:r w:rsidRPr="000F45B2">
        <w:rPr>
          <w:rFonts w:ascii="Arial" w:hAnsi="Arial" w:cs="Arial"/>
          <w:sz w:val="24"/>
          <w:szCs w:val="24"/>
          <w:highlight w:val="cyan"/>
        </w:rPr>
        <w:t>wordArray.length</w:t>
      </w:r>
      <w:proofErr w:type="spellEnd"/>
    </w:p>
    <w:p w14:paraId="40F3FBAB" w14:textId="07E48A32"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2.  </w:t>
      </w:r>
      <w:r w:rsidR="00B71F70" w:rsidRPr="000F45B2">
        <w:rPr>
          <w:rFonts w:ascii="Arial" w:hAnsi="Arial" w:cs="Arial"/>
          <w:sz w:val="24"/>
          <w:szCs w:val="24"/>
          <w:highlight w:val="cyan"/>
        </w:rPr>
        <w:tab/>
      </w:r>
      <w:r w:rsidRPr="000F45B2">
        <w:rPr>
          <w:rFonts w:ascii="Arial" w:hAnsi="Arial" w:cs="Arial"/>
          <w:sz w:val="24"/>
          <w:szCs w:val="24"/>
          <w:highlight w:val="cyan"/>
        </w:rPr>
        <w:t>if (node.mySubtreeMaxWeight &lt; weight)</w:t>
      </w:r>
    </w:p>
    <w:p w14:paraId="6B0AB1F3" w14:textId="637C651E"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3. </w:t>
      </w:r>
      <w:r w:rsidRPr="000F45B2">
        <w:rPr>
          <w:rFonts w:ascii="Arial" w:hAnsi="Arial" w:cs="Arial"/>
          <w:sz w:val="24"/>
          <w:szCs w:val="24"/>
          <w:highlight w:val="cyan"/>
        </w:rPr>
        <w:tab/>
      </w:r>
      <w:r w:rsidR="00B71F70" w:rsidRPr="000F45B2">
        <w:rPr>
          <w:rFonts w:ascii="Arial" w:hAnsi="Arial" w:cs="Arial"/>
          <w:sz w:val="24"/>
          <w:szCs w:val="24"/>
          <w:highlight w:val="cyan"/>
        </w:rPr>
        <w:tab/>
      </w:r>
      <w:r w:rsidRPr="000F45B2">
        <w:rPr>
          <w:rFonts w:ascii="Arial" w:hAnsi="Arial" w:cs="Arial"/>
          <w:sz w:val="24"/>
          <w:szCs w:val="24"/>
          <w:highlight w:val="cyan"/>
        </w:rPr>
        <w:t>node.mySubtreeMaxWeight = weight</w:t>
      </w:r>
    </w:p>
    <w:p w14:paraId="1459A786"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4.  if not (node.children.contains(i))</w:t>
      </w:r>
    </w:p>
    <w:p w14:paraId="4E7C770D"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5.</w:t>
      </w:r>
      <w:r w:rsidRPr="000F45B2">
        <w:rPr>
          <w:rFonts w:ascii="Arial" w:hAnsi="Arial" w:cs="Arial"/>
          <w:sz w:val="24"/>
          <w:szCs w:val="24"/>
          <w:highlight w:val="cyan"/>
        </w:rPr>
        <w:tab/>
      </w:r>
      <w:r w:rsidRPr="000F45B2">
        <w:rPr>
          <w:rFonts w:ascii="Arial" w:hAnsi="Arial" w:cs="Arial"/>
          <w:sz w:val="24"/>
          <w:szCs w:val="24"/>
          <w:highlight w:val="cyan"/>
        </w:rPr>
        <w:tab/>
        <w:t xml:space="preserve"> node.children.put(i, child)</w:t>
      </w:r>
    </w:p>
    <w:p w14:paraId="17F0107B"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6.  else</w:t>
      </w:r>
    </w:p>
    <w:p w14:paraId="6FB50198" w14:textId="6616AF1D"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7.</w:t>
      </w:r>
      <w:r w:rsidRPr="000F45B2">
        <w:rPr>
          <w:rFonts w:ascii="Arial" w:hAnsi="Arial" w:cs="Arial"/>
          <w:sz w:val="24"/>
          <w:szCs w:val="24"/>
          <w:highlight w:val="cyan"/>
        </w:rPr>
        <w:tab/>
        <w:t>node = node.getChild(i)</w:t>
      </w:r>
    </w:p>
    <w:p w14:paraId="0E0B05EE"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8.  node.setWord(word)</w:t>
      </w:r>
    </w:p>
    <w:p w14:paraId="57EF298A"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9.  node.setWeight(weight)</w:t>
      </w:r>
    </w:p>
    <w:p w14:paraId="73230152" w14:textId="7FAA86D6" w:rsidR="003F5E6A" w:rsidRDefault="00DB30CE" w:rsidP="005324EE">
      <w:pPr>
        <w:pStyle w:val="ListParagraph"/>
        <w:spacing w:after="0"/>
        <w:ind w:left="-720" w:firstLine="1980"/>
        <w:rPr>
          <w:rFonts w:ascii="Arial" w:hAnsi="Arial" w:cs="Arial"/>
          <w:sz w:val="24"/>
          <w:szCs w:val="24"/>
        </w:rPr>
      </w:pPr>
      <w:r w:rsidRPr="000F45B2">
        <w:rPr>
          <w:rFonts w:ascii="Arial" w:hAnsi="Arial" w:cs="Arial"/>
          <w:sz w:val="24"/>
          <w:szCs w:val="24"/>
          <w:highlight w:val="cyan"/>
        </w:rPr>
        <w:t>10. node.isWord = true</w:t>
      </w:r>
    </w:p>
    <w:p w14:paraId="4C03BF7F" w14:textId="77777777" w:rsidR="00C82839" w:rsidRPr="00C82839" w:rsidRDefault="00C82839" w:rsidP="00C82839">
      <w:pPr>
        <w:pStyle w:val="ListParagraph"/>
        <w:spacing w:after="0"/>
        <w:ind w:left="-720"/>
        <w:rPr>
          <w:rFonts w:ascii="Arial" w:hAnsi="Arial" w:cs="Arial"/>
          <w:sz w:val="24"/>
          <w:szCs w:val="24"/>
        </w:rPr>
      </w:pPr>
    </w:p>
    <w:p w14:paraId="20F6910A" w14:textId="77777777" w:rsidR="003F5E6A" w:rsidRPr="00306D62" w:rsidRDefault="003F5E6A" w:rsidP="003F5E6A">
      <w:pPr>
        <w:pStyle w:val="ListParagraph"/>
        <w:numPr>
          <w:ilvl w:val="0"/>
          <w:numId w:val="3"/>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2008"/>
        <w:gridCol w:w="5083"/>
      </w:tblGrid>
      <w:tr w:rsidR="003265AE" w:rsidRPr="00306D62" w14:paraId="593079A2" w14:textId="77777777" w:rsidTr="00AE19D7">
        <w:tc>
          <w:tcPr>
            <w:tcW w:w="2008" w:type="dxa"/>
          </w:tcPr>
          <w:p w14:paraId="0C3E2EA4" w14:textId="77777777"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5083" w:type="dxa"/>
          </w:tcPr>
          <w:p w14:paraId="48900C30" w14:textId="16150BEE"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n</w:t>
            </w:r>
            <w:r w:rsidRPr="00306D62">
              <w:rPr>
                <w:rFonts w:ascii="Arial" w:hAnsi="Arial" w:cs="Arial"/>
                <w:sz w:val="24"/>
                <w:szCs w:val="24"/>
              </w:rPr>
              <w:t>)</w:t>
            </w:r>
          </w:p>
        </w:tc>
      </w:tr>
      <w:tr w:rsidR="003265AE" w:rsidRPr="00306D62" w14:paraId="005C79AB" w14:textId="77777777" w:rsidTr="00AE19D7">
        <w:tc>
          <w:tcPr>
            <w:tcW w:w="2008" w:type="dxa"/>
          </w:tcPr>
          <w:p w14:paraId="33B720C8" w14:textId="306E6292"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5083" w:type="dxa"/>
          </w:tcPr>
          <w:p w14:paraId="137165D6" w14:textId="3D328080"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3C35C27C" w14:textId="77777777" w:rsidTr="00AE19D7">
        <w:tc>
          <w:tcPr>
            <w:tcW w:w="2008" w:type="dxa"/>
            <w:hideMark/>
          </w:tcPr>
          <w:p w14:paraId="76B44E10" w14:textId="408437E3" w:rsidR="003265AE" w:rsidRPr="00306D62" w:rsidRDefault="003265AE" w:rsidP="003265AE">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5083" w:type="dxa"/>
            <w:hideMark/>
          </w:tcPr>
          <w:p w14:paraId="7E23BDD0" w14:textId="0A195A0B"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68897BFE" w14:textId="77777777" w:rsidTr="00AE19D7">
        <w:tc>
          <w:tcPr>
            <w:tcW w:w="2008" w:type="dxa"/>
          </w:tcPr>
          <w:p w14:paraId="7572D481" w14:textId="3BB44B92"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5083" w:type="dxa"/>
          </w:tcPr>
          <w:p w14:paraId="514F4150" w14:textId="262ED789"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02FFCD17" w14:textId="77777777" w:rsidTr="00AE19D7">
        <w:tc>
          <w:tcPr>
            <w:tcW w:w="2008" w:type="dxa"/>
          </w:tcPr>
          <w:p w14:paraId="7D66A89F" w14:textId="0FBA99E3"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5083" w:type="dxa"/>
          </w:tcPr>
          <w:p w14:paraId="665FC46F" w14:textId="025788C4"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4A7B81B1" w14:textId="77777777" w:rsidTr="00AE19D7">
        <w:tc>
          <w:tcPr>
            <w:tcW w:w="2008" w:type="dxa"/>
            <w:hideMark/>
          </w:tcPr>
          <w:p w14:paraId="2A6B9B03" w14:textId="2F1ADC18" w:rsidR="003265AE" w:rsidRPr="00306D62" w:rsidRDefault="003265AE" w:rsidP="003265AE">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5083" w:type="dxa"/>
            <w:hideMark/>
          </w:tcPr>
          <w:p w14:paraId="7D2689A5" w14:textId="08614073"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2BD3B01C" w14:textId="77777777" w:rsidTr="00AE19D7">
        <w:tc>
          <w:tcPr>
            <w:tcW w:w="2008" w:type="dxa"/>
          </w:tcPr>
          <w:p w14:paraId="7F2B3BCA" w14:textId="5234AC08"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5083" w:type="dxa"/>
          </w:tcPr>
          <w:p w14:paraId="38A1A214" w14:textId="726E41C6"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74914B17" w14:textId="77777777" w:rsidTr="00AE19D7">
        <w:tc>
          <w:tcPr>
            <w:tcW w:w="2008" w:type="dxa"/>
          </w:tcPr>
          <w:p w14:paraId="7317E9A7" w14:textId="46C4C02C"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5083" w:type="dxa"/>
          </w:tcPr>
          <w:p w14:paraId="776B9072" w14:textId="7CD4A1DE"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4290FD4F" w14:textId="77777777" w:rsidTr="00AE19D7">
        <w:tc>
          <w:tcPr>
            <w:tcW w:w="2008" w:type="dxa"/>
          </w:tcPr>
          <w:p w14:paraId="0419092E" w14:textId="047871FB"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5083" w:type="dxa"/>
          </w:tcPr>
          <w:p w14:paraId="4F81D338" w14:textId="3167E767"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715DA9FC" w14:textId="77777777" w:rsidTr="00AE19D7">
        <w:tc>
          <w:tcPr>
            <w:tcW w:w="2008" w:type="dxa"/>
          </w:tcPr>
          <w:p w14:paraId="1BB94A68" w14:textId="1638BCF6"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5083" w:type="dxa"/>
          </w:tcPr>
          <w:p w14:paraId="2E68464C" w14:textId="662609C1"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bl>
    <w:p w14:paraId="71ED4E70" w14:textId="5B49B99C" w:rsidR="00306D62" w:rsidRDefault="003F5E6A" w:rsidP="003F5E6A">
      <w:pPr>
        <w:spacing w:after="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5C0734" w:rsidRPr="00333205">
        <w:rPr>
          <w:rFonts w:ascii="Arial" w:hAnsi="Arial" w:cs="Arial"/>
          <w:sz w:val="24"/>
          <w:szCs w:val="24"/>
          <w:highlight w:val="cyan"/>
        </w:rPr>
        <w:t>n</w:t>
      </w:r>
      <w:r w:rsidRPr="00333205">
        <w:rPr>
          <w:rFonts w:ascii="Arial" w:hAnsi="Arial" w:cs="Arial"/>
          <w:sz w:val="24"/>
          <w:szCs w:val="24"/>
          <w:highlight w:val="cyan"/>
        </w:rPr>
        <w:t>)</w:t>
      </w:r>
    </w:p>
    <w:p w14:paraId="7F338502" w14:textId="77777777" w:rsidR="00634E21" w:rsidRPr="00306D62" w:rsidRDefault="00634E21" w:rsidP="003F5E6A">
      <w:pPr>
        <w:spacing w:after="0"/>
        <w:rPr>
          <w:rFonts w:ascii="Arial" w:hAnsi="Arial" w:cs="Arial"/>
          <w:sz w:val="24"/>
          <w:szCs w:val="24"/>
        </w:rPr>
      </w:pPr>
    </w:p>
    <w:p w14:paraId="37E70830" w14:textId="77777777" w:rsidR="00306D62" w:rsidRPr="00306D62" w:rsidRDefault="003F5E6A" w:rsidP="00306D62">
      <w:pPr>
        <w:spacing w:after="0"/>
        <w:ind w:left="-1440"/>
        <w:rPr>
          <w:rFonts w:ascii="Arial" w:hAnsi="Arial" w:cs="Arial"/>
          <w:i/>
          <w:color w:val="FF0000"/>
          <w:sz w:val="24"/>
          <w:szCs w:val="24"/>
        </w:rPr>
      </w:pPr>
      <w:r w:rsidRPr="00306D62">
        <w:rPr>
          <w:rFonts w:ascii="Arial" w:hAnsi="Arial" w:cs="Arial"/>
          <w:i/>
          <w:color w:val="FF0000"/>
          <w:sz w:val="24"/>
          <w:szCs w:val="24"/>
        </w:rPr>
        <w:t>topMatch</w:t>
      </w:r>
    </w:p>
    <w:p w14:paraId="3531E9B0" w14:textId="0A12927B" w:rsidR="00306D62" w:rsidRDefault="003F5E6A" w:rsidP="003F5E6A">
      <w:pPr>
        <w:pStyle w:val="ListParagraph"/>
        <w:numPr>
          <w:ilvl w:val="0"/>
          <w:numId w:val="4"/>
        </w:numPr>
        <w:spacing w:after="0"/>
        <w:rPr>
          <w:rFonts w:ascii="Arial" w:hAnsi="Arial" w:cs="Arial"/>
          <w:sz w:val="24"/>
          <w:szCs w:val="24"/>
        </w:rPr>
      </w:pPr>
      <w:r w:rsidRPr="00306D62">
        <w:rPr>
          <w:rFonts w:ascii="Arial" w:hAnsi="Arial" w:cs="Arial"/>
          <w:sz w:val="24"/>
          <w:szCs w:val="24"/>
        </w:rPr>
        <w:t>Pseudocode:</w:t>
      </w:r>
    </w:p>
    <w:p w14:paraId="7E81B17C" w14:textId="7A78C82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1.   for i = 1 to prefixArray.length</w:t>
      </w:r>
    </w:p>
    <w:p w14:paraId="5082DB5B" w14:textId="028E47BB"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2.  </w:t>
      </w:r>
      <w:r w:rsidRPr="000F45B2">
        <w:rPr>
          <w:rFonts w:ascii="Arial" w:hAnsi="Arial" w:cs="Arial"/>
          <w:sz w:val="24"/>
          <w:szCs w:val="24"/>
          <w:highlight w:val="cyan"/>
        </w:rPr>
        <w:tab/>
        <w:t>if (node.children.contains(i))</w:t>
      </w:r>
    </w:p>
    <w:p w14:paraId="47260EE5" w14:textId="27627C52"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3. </w:t>
      </w:r>
      <w:r w:rsidRPr="000F45B2">
        <w:rPr>
          <w:rFonts w:ascii="Arial" w:hAnsi="Arial" w:cs="Arial"/>
          <w:sz w:val="24"/>
          <w:szCs w:val="24"/>
          <w:highlight w:val="cyan"/>
        </w:rPr>
        <w:tab/>
      </w:r>
      <w:r w:rsidRPr="000F45B2">
        <w:rPr>
          <w:rFonts w:ascii="Arial" w:hAnsi="Arial" w:cs="Arial"/>
          <w:sz w:val="24"/>
          <w:szCs w:val="24"/>
          <w:highlight w:val="cyan"/>
        </w:rPr>
        <w:tab/>
        <w:t>node = node.getChild(i)</w:t>
      </w:r>
    </w:p>
    <w:p w14:paraId="1A16430E" w14:textId="08480FCA"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4. </w:t>
      </w:r>
      <w:r w:rsidRPr="000F45B2">
        <w:rPr>
          <w:rFonts w:ascii="Arial" w:hAnsi="Arial" w:cs="Arial"/>
          <w:sz w:val="24"/>
          <w:szCs w:val="24"/>
          <w:highlight w:val="cyan"/>
        </w:rPr>
        <w:tab/>
        <w:t>else</w:t>
      </w:r>
    </w:p>
    <w:p w14:paraId="63173E16" w14:textId="4F92732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lastRenderedPageBreak/>
        <w:t>5.</w:t>
      </w:r>
      <w:r w:rsidRPr="000F45B2">
        <w:rPr>
          <w:rFonts w:ascii="Arial" w:hAnsi="Arial" w:cs="Arial"/>
          <w:sz w:val="24"/>
          <w:szCs w:val="24"/>
          <w:highlight w:val="cyan"/>
        </w:rPr>
        <w:tab/>
      </w:r>
      <w:r w:rsidRPr="000F45B2">
        <w:rPr>
          <w:rFonts w:ascii="Arial" w:hAnsi="Arial" w:cs="Arial"/>
          <w:sz w:val="24"/>
          <w:szCs w:val="24"/>
          <w:highlight w:val="cyan"/>
        </w:rPr>
        <w:tab/>
        <w:t>return ""</w:t>
      </w:r>
    </w:p>
    <w:p w14:paraId="0DB5AF35" w14:textId="40577C0D"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6.  </w:t>
      </w:r>
      <w:r w:rsidRPr="000F45B2">
        <w:rPr>
          <w:rFonts w:ascii="Arial" w:hAnsi="Arial" w:cs="Arial"/>
          <w:sz w:val="24"/>
          <w:szCs w:val="24"/>
          <w:highlight w:val="cyan"/>
        </w:rPr>
        <w:tab/>
        <w:t>if node.myWeight == largestWordWeight</w:t>
      </w:r>
    </w:p>
    <w:p w14:paraId="0E0F363C" w14:textId="77777777"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7.</w:t>
      </w:r>
      <w:r w:rsidRPr="000F45B2">
        <w:rPr>
          <w:rFonts w:ascii="Arial" w:hAnsi="Arial" w:cs="Arial"/>
          <w:sz w:val="24"/>
          <w:szCs w:val="24"/>
          <w:highlight w:val="cyan"/>
        </w:rPr>
        <w:tab/>
      </w:r>
      <w:r w:rsidRPr="000F45B2">
        <w:rPr>
          <w:rFonts w:ascii="Arial" w:hAnsi="Arial" w:cs="Arial"/>
          <w:sz w:val="24"/>
          <w:szCs w:val="24"/>
          <w:highlight w:val="cyan"/>
        </w:rPr>
        <w:tab/>
        <w:t>return node.myWord</w:t>
      </w:r>
    </w:p>
    <w:p w14:paraId="78A05530" w14:textId="773EC80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8.   while (node.myWeight != largestWordWeight)</w:t>
      </w:r>
    </w:p>
    <w:p w14:paraId="39F117E3" w14:textId="6972238A"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9. </w:t>
      </w:r>
      <w:r w:rsidRPr="000F45B2">
        <w:rPr>
          <w:rFonts w:ascii="Arial" w:hAnsi="Arial" w:cs="Arial"/>
          <w:sz w:val="24"/>
          <w:szCs w:val="24"/>
          <w:highlight w:val="cyan"/>
        </w:rPr>
        <w:tab/>
        <w:t>for j = 1 to node.children.values</w:t>
      </w:r>
    </w:p>
    <w:p w14:paraId="712E2645" w14:textId="6B8557B1" w:rsidR="004D313F" w:rsidRPr="000F45B2" w:rsidRDefault="007046BF" w:rsidP="007046BF">
      <w:pPr>
        <w:spacing w:after="0"/>
        <w:ind w:right="35" w:firstLine="270"/>
        <w:rPr>
          <w:rFonts w:ascii="Arial" w:hAnsi="Arial" w:cs="Arial"/>
          <w:sz w:val="24"/>
          <w:szCs w:val="24"/>
          <w:highlight w:val="cyan"/>
        </w:rPr>
      </w:pPr>
      <w:r w:rsidRPr="000F45B2">
        <w:rPr>
          <w:rFonts w:ascii="Arial" w:hAnsi="Arial" w:cs="Arial"/>
          <w:sz w:val="24"/>
          <w:szCs w:val="24"/>
        </w:rPr>
        <w:t xml:space="preserve">      </w:t>
      </w:r>
      <w:r w:rsidR="004D313F" w:rsidRPr="000F45B2">
        <w:rPr>
          <w:rFonts w:ascii="Arial" w:hAnsi="Arial" w:cs="Arial"/>
          <w:sz w:val="24"/>
          <w:szCs w:val="24"/>
          <w:highlight w:val="cyan"/>
        </w:rPr>
        <w:t>10.</w:t>
      </w:r>
      <w:r w:rsidRPr="000F45B2">
        <w:rPr>
          <w:rFonts w:ascii="Arial" w:hAnsi="Arial" w:cs="Arial"/>
          <w:sz w:val="24"/>
          <w:szCs w:val="24"/>
          <w:highlight w:val="cyan"/>
        </w:rPr>
        <w:t xml:space="preserve">  i</w:t>
      </w:r>
      <w:r w:rsidR="004D313F" w:rsidRPr="000F45B2">
        <w:rPr>
          <w:rFonts w:ascii="Arial" w:hAnsi="Arial" w:cs="Arial"/>
          <w:sz w:val="24"/>
          <w:szCs w:val="24"/>
          <w:highlight w:val="cyan"/>
        </w:rPr>
        <w:t>f</w:t>
      </w:r>
      <w:r w:rsidRPr="000F45B2">
        <w:rPr>
          <w:rFonts w:ascii="Arial" w:hAnsi="Arial" w:cs="Arial"/>
          <w:sz w:val="24"/>
          <w:szCs w:val="24"/>
          <w:highlight w:val="cyan"/>
        </w:rPr>
        <w:t xml:space="preserve"> </w:t>
      </w:r>
      <w:r w:rsidR="004D313F" w:rsidRPr="000F45B2">
        <w:rPr>
          <w:rFonts w:ascii="Arial" w:hAnsi="Arial" w:cs="Arial"/>
          <w:sz w:val="24"/>
          <w:szCs w:val="24"/>
          <w:highlight w:val="cyan"/>
        </w:rPr>
        <w:t>child.mySubtreeMaxWeight==largestWordWeight)</w:t>
      </w:r>
    </w:p>
    <w:p w14:paraId="127F17DC" w14:textId="7F492C6D"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11.</w:t>
      </w:r>
      <w:r w:rsidR="00D93558" w:rsidRPr="000F45B2">
        <w:rPr>
          <w:rFonts w:ascii="Arial" w:hAnsi="Arial" w:cs="Arial"/>
          <w:sz w:val="24"/>
          <w:szCs w:val="24"/>
          <w:highlight w:val="cyan"/>
        </w:rPr>
        <w:t xml:space="preserve">  </w:t>
      </w:r>
      <w:r w:rsidRPr="000F45B2">
        <w:rPr>
          <w:rFonts w:ascii="Arial" w:hAnsi="Arial" w:cs="Arial"/>
          <w:sz w:val="24"/>
          <w:szCs w:val="24"/>
          <w:highlight w:val="cyan"/>
        </w:rPr>
        <w:t>node = child</w:t>
      </w:r>
    </w:p>
    <w:p w14:paraId="0AF1CD6F" w14:textId="1CEB92FF" w:rsidR="00306D62" w:rsidRPr="00306D62" w:rsidRDefault="004D313F" w:rsidP="00BC48A4">
      <w:pPr>
        <w:pStyle w:val="ListParagraph"/>
        <w:spacing w:after="0"/>
        <w:ind w:left="-720" w:firstLine="1440"/>
        <w:rPr>
          <w:rFonts w:ascii="Arial" w:hAnsi="Arial" w:cs="Arial"/>
          <w:sz w:val="24"/>
          <w:szCs w:val="24"/>
        </w:rPr>
      </w:pPr>
      <w:r w:rsidRPr="000F45B2">
        <w:rPr>
          <w:rFonts w:ascii="Arial" w:hAnsi="Arial" w:cs="Arial"/>
          <w:sz w:val="24"/>
          <w:szCs w:val="24"/>
          <w:highlight w:val="cyan"/>
        </w:rPr>
        <w:t>12.  return node.myWord</w:t>
      </w:r>
    </w:p>
    <w:p w14:paraId="7962DDB5" w14:textId="77777777" w:rsidR="00306D62" w:rsidRPr="00306D62" w:rsidRDefault="00306D62" w:rsidP="00306D62">
      <w:pPr>
        <w:spacing w:after="0"/>
        <w:rPr>
          <w:rFonts w:ascii="Arial" w:hAnsi="Arial" w:cs="Arial"/>
          <w:sz w:val="24"/>
          <w:szCs w:val="24"/>
        </w:rPr>
      </w:pPr>
    </w:p>
    <w:p w14:paraId="60E06668" w14:textId="77777777" w:rsidR="003F5E6A" w:rsidRPr="00306D62" w:rsidRDefault="003F5E6A" w:rsidP="003F5E6A">
      <w:pPr>
        <w:pStyle w:val="ListParagraph"/>
        <w:numPr>
          <w:ilvl w:val="0"/>
          <w:numId w:val="4"/>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1946"/>
        <w:gridCol w:w="4919"/>
      </w:tblGrid>
      <w:tr w:rsidR="00BC48A4" w:rsidRPr="00306D62" w14:paraId="46E45798" w14:textId="77777777" w:rsidTr="00BC48A4">
        <w:tc>
          <w:tcPr>
            <w:tcW w:w="1946" w:type="dxa"/>
          </w:tcPr>
          <w:p w14:paraId="1E884111"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4919" w:type="dxa"/>
          </w:tcPr>
          <w:p w14:paraId="6C34F693" w14:textId="7B56676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4206B9B6" w14:textId="77777777" w:rsidTr="00BC48A4">
        <w:tc>
          <w:tcPr>
            <w:tcW w:w="1946" w:type="dxa"/>
          </w:tcPr>
          <w:p w14:paraId="4101352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4919" w:type="dxa"/>
          </w:tcPr>
          <w:p w14:paraId="66616904" w14:textId="40940EE4"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100D8781" w14:textId="77777777" w:rsidTr="00BC48A4">
        <w:tc>
          <w:tcPr>
            <w:tcW w:w="1946" w:type="dxa"/>
            <w:hideMark/>
          </w:tcPr>
          <w:p w14:paraId="170F4D3E" w14:textId="77777777" w:rsidR="00BC48A4" w:rsidRPr="00306D62" w:rsidRDefault="00BC48A4"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4919" w:type="dxa"/>
            <w:hideMark/>
          </w:tcPr>
          <w:p w14:paraId="4112F9FF" w14:textId="688219A6"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B529C75" w14:textId="77777777" w:rsidTr="00BC48A4">
        <w:tc>
          <w:tcPr>
            <w:tcW w:w="1946" w:type="dxa"/>
          </w:tcPr>
          <w:p w14:paraId="7214077F"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4919" w:type="dxa"/>
          </w:tcPr>
          <w:p w14:paraId="057096B7" w14:textId="53CF66A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52A7554" w14:textId="77777777" w:rsidTr="00BC48A4">
        <w:tc>
          <w:tcPr>
            <w:tcW w:w="1946" w:type="dxa"/>
          </w:tcPr>
          <w:p w14:paraId="3B491443"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4919" w:type="dxa"/>
          </w:tcPr>
          <w:p w14:paraId="7D9B2D6C" w14:textId="3ADE0E20"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55E58215" w14:textId="77777777" w:rsidTr="00BC48A4">
        <w:tc>
          <w:tcPr>
            <w:tcW w:w="1946" w:type="dxa"/>
            <w:hideMark/>
          </w:tcPr>
          <w:p w14:paraId="08E40357" w14:textId="77777777" w:rsidR="00BC48A4" w:rsidRPr="00306D62" w:rsidRDefault="00BC48A4"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4919" w:type="dxa"/>
            <w:hideMark/>
          </w:tcPr>
          <w:p w14:paraId="2E60E2B2" w14:textId="294FFA6E"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0459F3CD" w14:textId="77777777" w:rsidTr="00BC48A4">
        <w:tc>
          <w:tcPr>
            <w:tcW w:w="1946" w:type="dxa"/>
          </w:tcPr>
          <w:p w14:paraId="60BC3B0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4919" w:type="dxa"/>
          </w:tcPr>
          <w:p w14:paraId="3031DF8D" w14:textId="4F5EC5B3"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1DC4C623" w14:textId="77777777" w:rsidTr="00BC48A4">
        <w:tc>
          <w:tcPr>
            <w:tcW w:w="1946" w:type="dxa"/>
          </w:tcPr>
          <w:p w14:paraId="09EAAF35"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4919" w:type="dxa"/>
          </w:tcPr>
          <w:p w14:paraId="0B502C6B" w14:textId="1E7DD065"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173F02A6" w14:textId="77777777" w:rsidTr="00BC48A4">
        <w:tc>
          <w:tcPr>
            <w:tcW w:w="1946" w:type="dxa"/>
          </w:tcPr>
          <w:p w14:paraId="20F1E836"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4919" w:type="dxa"/>
          </w:tcPr>
          <w:p w14:paraId="7B661BA2" w14:textId="18965AE4"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12F8755C" w14:textId="77777777" w:rsidTr="00BC48A4">
        <w:tc>
          <w:tcPr>
            <w:tcW w:w="1946" w:type="dxa"/>
          </w:tcPr>
          <w:p w14:paraId="67556A40"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4919" w:type="dxa"/>
          </w:tcPr>
          <w:p w14:paraId="52DA122F" w14:textId="1A439D2D"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A2F279C" w14:textId="77777777" w:rsidTr="00BC48A4">
        <w:tc>
          <w:tcPr>
            <w:tcW w:w="1946" w:type="dxa"/>
          </w:tcPr>
          <w:p w14:paraId="60BB0D8E"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1</w:t>
            </w:r>
          </w:p>
        </w:tc>
        <w:tc>
          <w:tcPr>
            <w:tcW w:w="4919" w:type="dxa"/>
          </w:tcPr>
          <w:p w14:paraId="0303F734" w14:textId="03F5C051"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543102AD" w14:textId="77777777" w:rsidTr="00BC48A4">
        <w:tc>
          <w:tcPr>
            <w:tcW w:w="1946" w:type="dxa"/>
          </w:tcPr>
          <w:p w14:paraId="0E0F5B7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2</w:t>
            </w:r>
          </w:p>
        </w:tc>
        <w:tc>
          <w:tcPr>
            <w:tcW w:w="4919" w:type="dxa"/>
          </w:tcPr>
          <w:p w14:paraId="7E350C97" w14:textId="6C28DF0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bl>
    <w:p w14:paraId="0B44E9FC" w14:textId="525B9CAA" w:rsidR="003F5E6A" w:rsidRPr="00306D62" w:rsidRDefault="003F5E6A" w:rsidP="003F5E6A">
      <w:pPr>
        <w:spacing w:after="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9B119E" w:rsidRPr="00333205">
        <w:rPr>
          <w:rFonts w:ascii="Arial" w:hAnsi="Arial" w:cs="Arial"/>
          <w:sz w:val="24"/>
          <w:szCs w:val="24"/>
          <w:highlight w:val="cyan"/>
        </w:rPr>
        <w:t>n</w:t>
      </w:r>
      <w:r w:rsidR="009B119E" w:rsidRPr="00333205">
        <w:rPr>
          <w:rFonts w:ascii="Arial" w:hAnsi="Arial" w:cs="Arial"/>
          <w:sz w:val="24"/>
          <w:szCs w:val="24"/>
          <w:highlight w:val="cyan"/>
          <w:vertAlign w:val="superscript"/>
        </w:rPr>
        <w:t>2</w:t>
      </w:r>
      <w:r w:rsidRPr="00333205">
        <w:rPr>
          <w:rFonts w:ascii="Arial" w:hAnsi="Arial" w:cs="Arial"/>
          <w:sz w:val="24"/>
          <w:szCs w:val="24"/>
          <w:highlight w:val="cyan"/>
        </w:rPr>
        <w:t>)</w:t>
      </w:r>
    </w:p>
    <w:p w14:paraId="6DD11607" w14:textId="77777777" w:rsidR="003F5E6A" w:rsidRPr="00306D62" w:rsidRDefault="003F5E6A" w:rsidP="003F5E6A">
      <w:pPr>
        <w:spacing w:after="0"/>
        <w:rPr>
          <w:rFonts w:ascii="Arial" w:hAnsi="Arial" w:cs="Arial"/>
          <w:sz w:val="24"/>
          <w:szCs w:val="24"/>
        </w:rPr>
      </w:pPr>
    </w:p>
    <w:p w14:paraId="0946EE34" w14:textId="77777777" w:rsidR="00306D62" w:rsidRPr="00306D62" w:rsidRDefault="003F5E6A" w:rsidP="00306D62">
      <w:pPr>
        <w:spacing w:after="0"/>
        <w:ind w:left="-1440"/>
        <w:rPr>
          <w:rFonts w:ascii="Arial" w:hAnsi="Arial" w:cs="Arial"/>
          <w:i/>
          <w:color w:val="FF0000"/>
          <w:sz w:val="24"/>
          <w:szCs w:val="24"/>
        </w:rPr>
      </w:pPr>
      <w:r w:rsidRPr="00306D62">
        <w:rPr>
          <w:rFonts w:ascii="Arial" w:hAnsi="Arial" w:cs="Arial"/>
          <w:i/>
          <w:color w:val="FF0000"/>
          <w:sz w:val="24"/>
          <w:szCs w:val="24"/>
        </w:rPr>
        <w:t>topMatches</w:t>
      </w:r>
    </w:p>
    <w:p w14:paraId="012CE47C" w14:textId="2DE3FCB6" w:rsidR="00306D62" w:rsidRDefault="00306D62" w:rsidP="003F5E6A">
      <w:pPr>
        <w:pStyle w:val="ListParagraph"/>
        <w:numPr>
          <w:ilvl w:val="0"/>
          <w:numId w:val="5"/>
        </w:numPr>
        <w:spacing w:after="0"/>
        <w:rPr>
          <w:rFonts w:ascii="Arial" w:hAnsi="Arial" w:cs="Arial"/>
          <w:sz w:val="24"/>
          <w:szCs w:val="24"/>
        </w:rPr>
      </w:pPr>
      <w:r w:rsidRPr="00306D62">
        <w:rPr>
          <w:rFonts w:ascii="Arial" w:hAnsi="Arial" w:cs="Arial"/>
          <w:sz w:val="24"/>
          <w:szCs w:val="24"/>
        </w:rPr>
        <w:t>P</w:t>
      </w:r>
      <w:r w:rsidR="003F5E6A" w:rsidRPr="00306D62">
        <w:rPr>
          <w:rFonts w:ascii="Arial" w:hAnsi="Arial" w:cs="Arial"/>
          <w:sz w:val="24"/>
          <w:szCs w:val="24"/>
        </w:rPr>
        <w:t>seudocode:</w:t>
      </w:r>
    </w:p>
    <w:p w14:paraId="7337E417"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  PriorityQueue nodeList = new PriorityQueue</w:t>
      </w:r>
    </w:p>
    <w:p w14:paraId="42363087"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2.  List&lt;String&gt; wordsList = new List</w:t>
      </w:r>
    </w:p>
    <w:p w14:paraId="33F093B8"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3.  for i = 1 to prefixArray.length</w:t>
      </w:r>
    </w:p>
    <w:p w14:paraId="2F5FCA2B"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 xml:space="preserve">4. </w:t>
      </w:r>
      <w:r w:rsidRPr="0018257A">
        <w:rPr>
          <w:rFonts w:ascii="Arial" w:hAnsi="Arial" w:cs="Arial"/>
          <w:sz w:val="24"/>
          <w:szCs w:val="24"/>
          <w:highlight w:val="cyan"/>
        </w:rPr>
        <w:tab/>
      </w:r>
      <w:r w:rsidRPr="0018257A">
        <w:rPr>
          <w:rFonts w:ascii="Arial" w:hAnsi="Arial" w:cs="Arial"/>
          <w:sz w:val="24"/>
          <w:szCs w:val="24"/>
          <w:highlight w:val="cyan"/>
        </w:rPr>
        <w:tab/>
        <w:t>if (node.children.contains(i))</w:t>
      </w:r>
    </w:p>
    <w:p w14:paraId="08DBA2A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5.</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node = node.getChild(i)</w:t>
      </w:r>
    </w:p>
    <w:p w14:paraId="6CFC6C29"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6.</w:t>
      </w:r>
      <w:r w:rsidRPr="0018257A">
        <w:rPr>
          <w:rFonts w:ascii="Arial" w:hAnsi="Arial" w:cs="Arial"/>
          <w:sz w:val="24"/>
          <w:szCs w:val="24"/>
          <w:highlight w:val="cyan"/>
        </w:rPr>
        <w:tab/>
      </w:r>
      <w:r w:rsidRPr="0018257A">
        <w:rPr>
          <w:rFonts w:ascii="Arial" w:hAnsi="Arial" w:cs="Arial"/>
          <w:sz w:val="24"/>
          <w:szCs w:val="24"/>
          <w:highlight w:val="cyan"/>
        </w:rPr>
        <w:tab/>
        <w:t>else</w:t>
      </w:r>
    </w:p>
    <w:p w14:paraId="2ACE4C45"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7.</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return wordsList</w:t>
      </w:r>
    </w:p>
    <w:p w14:paraId="4750B1C8"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 xml:space="preserve">8. </w:t>
      </w:r>
      <w:r w:rsidRPr="0018257A">
        <w:rPr>
          <w:rFonts w:ascii="Arial" w:hAnsi="Arial" w:cs="Arial"/>
          <w:sz w:val="24"/>
          <w:szCs w:val="24"/>
          <w:highlight w:val="cyan"/>
        </w:rPr>
        <w:tab/>
      </w:r>
      <w:r w:rsidRPr="0018257A">
        <w:rPr>
          <w:rFonts w:ascii="Arial" w:hAnsi="Arial" w:cs="Arial"/>
          <w:sz w:val="24"/>
          <w:szCs w:val="24"/>
          <w:highlight w:val="cyan"/>
        </w:rPr>
        <w:tab/>
        <w:t>nodeList.add(node)</w:t>
      </w:r>
    </w:p>
    <w:p w14:paraId="7DC120C4"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9.  while (nodeList.size() &gt; 0)</w:t>
      </w:r>
    </w:p>
    <w:p w14:paraId="7512FA9B"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0.</w:t>
      </w:r>
      <w:r w:rsidRPr="0018257A">
        <w:rPr>
          <w:rFonts w:ascii="Arial" w:hAnsi="Arial" w:cs="Arial"/>
          <w:sz w:val="24"/>
          <w:szCs w:val="24"/>
          <w:highlight w:val="cyan"/>
        </w:rPr>
        <w:tab/>
      </w:r>
      <w:r w:rsidRPr="0018257A">
        <w:rPr>
          <w:rFonts w:ascii="Arial" w:hAnsi="Arial" w:cs="Arial"/>
          <w:sz w:val="24"/>
          <w:szCs w:val="24"/>
          <w:highlight w:val="cyan"/>
        </w:rPr>
        <w:tab/>
        <w:t>node = nodeList.poll()</w:t>
      </w:r>
    </w:p>
    <w:p w14:paraId="742512C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1.</w:t>
      </w:r>
      <w:r w:rsidRPr="0018257A">
        <w:rPr>
          <w:rFonts w:ascii="Arial" w:hAnsi="Arial" w:cs="Arial"/>
          <w:sz w:val="24"/>
          <w:szCs w:val="24"/>
          <w:highlight w:val="cyan"/>
        </w:rPr>
        <w:tab/>
      </w:r>
      <w:r w:rsidRPr="0018257A">
        <w:rPr>
          <w:rFonts w:ascii="Arial" w:hAnsi="Arial" w:cs="Arial"/>
          <w:sz w:val="24"/>
          <w:szCs w:val="24"/>
          <w:highlight w:val="cyan"/>
        </w:rPr>
        <w:tab/>
        <w:t>if (node.isWord)</w:t>
      </w:r>
    </w:p>
    <w:p w14:paraId="4D4F4479"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2.</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wordsList.add(node.myWord)</w:t>
      </w:r>
    </w:p>
    <w:p w14:paraId="7502B57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3.</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if (wordsList.size() &gt;= k)</w:t>
      </w:r>
    </w:p>
    <w:p w14:paraId="03F96CF5"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4.</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break</w:t>
      </w:r>
    </w:p>
    <w:p w14:paraId="12D59FE4"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5.</w:t>
      </w:r>
      <w:r w:rsidRPr="0018257A">
        <w:rPr>
          <w:rFonts w:ascii="Arial" w:hAnsi="Arial" w:cs="Arial"/>
          <w:sz w:val="24"/>
          <w:szCs w:val="24"/>
          <w:highlight w:val="cyan"/>
        </w:rPr>
        <w:tab/>
      </w:r>
      <w:r w:rsidRPr="0018257A">
        <w:rPr>
          <w:rFonts w:ascii="Arial" w:hAnsi="Arial" w:cs="Arial"/>
          <w:sz w:val="24"/>
          <w:szCs w:val="24"/>
          <w:highlight w:val="cyan"/>
        </w:rPr>
        <w:tab/>
        <w:t>nodeList.addAll(node.children)</w:t>
      </w:r>
    </w:p>
    <w:p w14:paraId="1E62A79D" w14:textId="286399BD" w:rsidR="00D93558" w:rsidRPr="00306D62" w:rsidRDefault="00D93558" w:rsidP="00D93558">
      <w:pPr>
        <w:pStyle w:val="ListParagraph"/>
        <w:spacing w:after="0"/>
        <w:ind w:left="-720" w:firstLine="1800"/>
        <w:rPr>
          <w:rFonts w:ascii="Arial" w:hAnsi="Arial" w:cs="Arial"/>
          <w:sz w:val="24"/>
          <w:szCs w:val="24"/>
        </w:rPr>
      </w:pPr>
      <w:r w:rsidRPr="0018257A">
        <w:rPr>
          <w:rFonts w:ascii="Arial" w:hAnsi="Arial" w:cs="Arial"/>
          <w:sz w:val="24"/>
          <w:szCs w:val="24"/>
          <w:highlight w:val="cyan"/>
        </w:rPr>
        <w:t>16.</w:t>
      </w:r>
      <w:r w:rsidRPr="0018257A">
        <w:rPr>
          <w:rFonts w:ascii="Arial" w:hAnsi="Arial" w:cs="Arial"/>
          <w:sz w:val="24"/>
          <w:szCs w:val="24"/>
          <w:highlight w:val="cyan"/>
        </w:rPr>
        <w:tab/>
        <w:t xml:space="preserve"> return wordsList</w:t>
      </w:r>
    </w:p>
    <w:p w14:paraId="3BA08353" w14:textId="77777777" w:rsidR="00306D62" w:rsidRPr="00306D62" w:rsidRDefault="00306D62" w:rsidP="00306D62">
      <w:pPr>
        <w:spacing w:after="0"/>
        <w:rPr>
          <w:rFonts w:ascii="Arial" w:hAnsi="Arial" w:cs="Arial"/>
          <w:sz w:val="24"/>
          <w:szCs w:val="24"/>
        </w:rPr>
      </w:pPr>
    </w:p>
    <w:p w14:paraId="2E36E8D1" w14:textId="77777777" w:rsidR="00C457B8" w:rsidRDefault="00C457B8" w:rsidP="00C457B8">
      <w:pPr>
        <w:pStyle w:val="ListParagraph"/>
        <w:spacing w:after="0"/>
        <w:ind w:left="-720"/>
        <w:rPr>
          <w:rFonts w:ascii="Arial" w:hAnsi="Arial" w:cs="Arial"/>
          <w:sz w:val="24"/>
          <w:szCs w:val="24"/>
        </w:rPr>
      </w:pPr>
    </w:p>
    <w:p w14:paraId="17DADE26" w14:textId="0551CD20" w:rsidR="003F5E6A" w:rsidRDefault="003F5E6A" w:rsidP="003F5E6A">
      <w:pPr>
        <w:pStyle w:val="ListParagraph"/>
        <w:numPr>
          <w:ilvl w:val="0"/>
          <w:numId w:val="5"/>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1949"/>
        <w:gridCol w:w="4916"/>
      </w:tblGrid>
      <w:tr w:rsidR="009B33FD" w:rsidRPr="00306D62" w14:paraId="65281BCC" w14:textId="77777777" w:rsidTr="009B33FD">
        <w:tc>
          <w:tcPr>
            <w:tcW w:w="1949" w:type="dxa"/>
          </w:tcPr>
          <w:p w14:paraId="75FF1A7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4916" w:type="dxa"/>
          </w:tcPr>
          <w:p w14:paraId="56A7244A" w14:textId="5A2E6090"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BF159AB" w14:textId="77777777" w:rsidTr="009B33FD">
        <w:tc>
          <w:tcPr>
            <w:tcW w:w="1949" w:type="dxa"/>
          </w:tcPr>
          <w:p w14:paraId="4EBF570C"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4916" w:type="dxa"/>
          </w:tcPr>
          <w:p w14:paraId="1D7B3D74" w14:textId="407C657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05A5FDE3" w14:textId="77777777" w:rsidTr="009B33FD">
        <w:tc>
          <w:tcPr>
            <w:tcW w:w="1949" w:type="dxa"/>
            <w:hideMark/>
          </w:tcPr>
          <w:p w14:paraId="1509B663"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4916" w:type="dxa"/>
            <w:hideMark/>
          </w:tcPr>
          <w:p w14:paraId="30A6AF76" w14:textId="4B5923BA"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n</w:t>
            </w:r>
            <w:r w:rsidRPr="00306D62">
              <w:rPr>
                <w:rFonts w:ascii="Arial" w:hAnsi="Arial" w:cs="Arial"/>
                <w:sz w:val="24"/>
                <w:szCs w:val="24"/>
              </w:rPr>
              <w:t>)</w:t>
            </w:r>
          </w:p>
        </w:tc>
      </w:tr>
      <w:tr w:rsidR="009B33FD" w:rsidRPr="00306D62" w14:paraId="699B7D6F" w14:textId="77777777" w:rsidTr="009B33FD">
        <w:tc>
          <w:tcPr>
            <w:tcW w:w="1949" w:type="dxa"/>
          </w:tcPr>
          <w:p w14:paraId="4C09B3E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4916" w:type="dxa"/>
          </w:tcPr>
          <w:p w14:paraId="2B474E81" w14:textId="18A74407"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76550F72" w14:textId="77777777" w:rsidTr="009B33FD">
        <w:tc>
          <w:tcPr>
            <w:tcW w:w="1949" w:type="dxa"/>
          </w:tcPr>
          <w:p w14:paraId="0D27EB9C"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4916" w:type="dxa"/>
          </w:tcPr>
          <w:p w14:paraId="4F8682CF" w14:textId="0EE96BEC"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6822E96" w14:textId="77777777" w:rsidTr="009B33FD">
        <w:tc>
          <w:tcPr>
            <w:tcW w:w="1949" w:type="dxa"/>
            <w:hideMark/>
          </w:tcPr>
          <w:p w14:paraId="383E76DC"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4916" w:type="dxa"/>
            <w:hideMark/>
          </w:tcPr>
          <w:p w14:paraId="4F62A5DF" w14:textId="7C8E96B3"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5B8E3530" w14:textId="77777777" w:rsidTr="009B33FD">
        <w:tc>
          <w:tcPr>
            <w:tcW w:w="1949" w:type="dxa"/>
          </w:tcPr>
          <w:p w14:paraId="1B41EA6A"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4916" w:type="dxa"/>
          </w:tcPr>
          <w:p w14:paraId="4ACAA7A5" w14:textId="5BA560C9"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39B09BA1" w14:textId="77777777" w:rsidTr="009B33FD">
        <w:tc>
          <w:tcPr>
            <w:tcW w:w="1949" w:type="dxa"/>
          </w:tcPr>
          <w:p w14:paraId="799B60E1"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4916" w:type="dxa"/>
          </w:tcPr>
          <w:p w14:paraId="58E08DE6" w14:textId="0732A30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268DE636" w14:textId="77777777" w:rsidTr="009B33FD">
        <w:tc>
          <w:tcPr>
            <w:tcW w:w="1949" w:type="dxa"/>
          </w:tcPr>
          <w:p w14:paraId="474F389E"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4916" w:type="dxa"/>
          </w:tcPr>
          <w:p w14:paraId="453BEA07" w14:textId="0498C67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n</w:t>
            </w:r>
            <w:r w:rsidR="00BE0EF5" w:rsidRPr="0018257A">
              <w:rPr>
                <w:rFonts w:ascii="Arial" w:hAnsi="Arial" w:cs="Arial"/>
                <w:sz w:val="24"/>
                <w:szCs w:val="24"/>
                <w:highlight w:val="cyan"/>
                <w:vertAlign w:val="superscript"/>
              </w:rPr>
              <w:t>2</w:t>
            </w:r>
            <w:r w:rsidRPr="00306D62">
              <w:rPr>
                <w:rFonts w:ascii="Arial" w:hAnsi="Arial" w:cs="Arial"/>
                <w:sz w:val="24"/>
                <w:szCs w:val="24"/>
              </w:rPr>
              <w:t>)</w:t>
            </w:r>
          </w:p>
        </w:tc>
      </w:tr>
      <w:tr w:rsidR="009B33FD" w:rsidRPr="00306D62" w14:paraId="35A03FA3" w14:textId="77777777" w:rsidTr="009B33FD">
        <w:tc>
          <w:tcPr>
            <w:tcW w:w="1949" w:type="dxa"/>
          </w:tcPr>
          <w:p w14:paraId="2CC56D0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4916" w:type="dxa"/>
          </w:tcPr>
          <w:p w14:paraId="2CF45CFE" w14:textId="3E885CFC"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E0E9557" w14:textId="77777777" w:rsidTr="009B33FD">
        <w:tc>
          <w:tcPr>
            <w:tcW w:w="1949" w:type="dxa"/>
          </w:tcPr>
          <w:p w14:paraId="5FB60F01"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1</w:t>
            </w:r>
          </w:p>
        </w:tc>
        <w:tc>
          <w:tcPr>
            <w:tcW w:w="4916" w:type="dxa"/>
          </w:tcPr>
          <w:p w14:paraId="666A7B71" w14:textId="68924F17"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B32D2BD" w14:textId="77777777" w:rsidTr="009B33FD">
        <w:tc>
          <w:tcPr>
            <w:tcW w:w="1949" w:type="dxa"/>
          </w:tcPr>
          <w:p w14:paraId="3083E4AD"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2</w:t>
            </w:r>
          </w:p>
        </w:tc>
        <w:tc>
          <w:tcPr>
            <w:tcW w:w="4916" w:type="dxa"/>
          </w:tcPr>
          <w:p w14:paraId="4EE891EB" w14:textId="7165CEAE"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8F4FA4A" w14:textId="77777777" w:rsidTr="009B33FD">
        <w:tc>
          <w:tcPr>
            <w:tcW w:w="1949" w:type="dxa"/>
            <w:hideMark/>
          </w:tcPr>
          <w:p w14:paraId="77CB8BDA"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3</w:t>
            </w:r>
          </w:p>
        </w:tc>
        <w:tc>
          <w:tcPr>
            <w:tcW w:w="4916" w:type="dxa"/>
            <w:hideMark/>
          </w:tcPr>
          <w:p w14:paraId="56C11950" w14:textId="25906270"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57E3761E" w14:textId="77777777" w:rsidTr="009B33FD">
        <w:tc>
          <w:tcPr>
            <w:tcW w:w="1949" w:type="dxa"/>
            <w:hideMark/>
          </w:tcPr>
          <w:p w14:paraId="7932B5C2"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4</w:t>
            </w:r>
          </w:p>
        </w:tc>
        <w:tc>
          <w:tcPr>
            <w:tcW w:w="4916" w:type="dxa"/>
            <w:hideMark/>
          </w:tcPr>
          <w:p w14:paraId="2973BB41" w14:textId="0B60A9FE"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1492FAA" w14:textId="77777777" w:rsidTr="009B33FD">
        <w:tc>
          <w:tcPr>
            <w:tcW w:w="1949" w:type="dxa"/>
            <w:hideMark/>
          </w:tcPr>
          <w:p w14:paraId="4C373E01"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5</w:t>
            </w:r>
          </w:p>
        </w:tc>
        <w:tc>
          <w:tcPr>
            <w:tcW w:w="4916" w:type="dxa"/>
            <w:hideMark/>
          </w:tcPr>
          <w:p w14:paraId="7E5295C9" w14:textId="67BA84FB"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756E9BAE" w14:textId="77777777" w:rsidTr="009B33FD">
        <w:tc>
          <w:tcPr>
            <w:tcW w:w="1949" w:type="dxa"/>
            <w:hideMark/>
          </w:tcPr>
          <w:p w14:paraId="2FB6591C"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6</w:t>
            </w:r>
          </w:p>
        </w:tc>
        <w:tc>
          <w:tcPr>
            <w:tcW w:w="4916" w:type="dxa"/>
            <w:hideMark/>
          </w:tcPr>
          <w:p w14:paraId="01856489" w14:textId="1E708EA2"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bl>
    <w:p w14:paraId="402B76C8" w14:textId="162F7D63" w:rsidR="00306D62" w:rsidRPr="00306D62" w:rsidRDefault="00306D62" w:rsidP="001E2F50">
      <w:pPr>
        <w:spacing w:after="0"/>
        <w:ind w:left="12960" w:hanging="1296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9E1C92" w:rsidRPr="00333205">
        <w:rPr>
          <w:rFonts w:ascii="Arial" w:hAnsi="Arial" w:cs="Arial"/>
          <w:sz w:val="24"/>
          <w:szCs w:val="24"/>
          <w:highlight w:val="cyan"/>
        </w:rPr>
        <w:t>n</w:t>
      </w:r>
      <w:r w:rsidR="00333205" w:rsidRPr="00333205">
        <w:rPr>
          <w:rFonts w:ascii="Arial" w:hAnsi="Arial" w:cs="Arial"/>
          <w:sz w:val="24"/>
          <w:szCs w:val="24"/>
          <w:highlight w:val="cyan"/>
          <w:vertAlign w:val="superscript"/>
        </w:rPr>
        <w:t>2</w:t>
      </w:r>
      <w:r w:rsidRPr="00333205">
        <w:rPr>
          <w:rFonts w:ascii="Arial" w:hAnsi="Arial" w:cs="Arial"/>
          <w:sz w:val="24"/>
          <w:szCs w:val="24"/>
          <w:highlight w:val="cyan"/>
        </w:rPr>
        <w:t>)</w:t>
      </w:r>
    </w:p>
    <w:p w14:paraId="5E78C014" w14:textId="77777777" w:rsidR="00306D62" w:rsidRPr="00306D62" w:rsidRDefault="00306D62" w:rsidP="00306D62">
      <w:pPr>
        <w:spacing w:after="0"/>
        <w:rPr>
          <w:rFonts w:ascii="Arial" w:hAnsi="Arial" w:cs="Arial"/>
          <w:sz w:val="24"/>
          <w:szCs w:val="24"/>
        </w:rPr>
      </w:pPr>
    </w:p>
    <w:p w14:paraId="596DAEE8" w14:textId="77777777" w:rsidR="00306D62" w:rsidRPr="00306D62" w:rsidRDefault="00306D62" w:rsidP="00306D62">
      <w:pPr>
        <w:spacing w:after="0"/>
        <w:rPr>
          <w:rFonts w:ascii="Arial" w:hAnsi="Arial" w:cs="Arial"/>
          <w:sz w:val="24"/>
          <w:szCs w:val="24"/>
        </w:rPr>
      </w:pPr>
    </w:p>
    <w:p w14:paraId="5FDBECD8" w14:textId="77777777" w:rsidR="009B305C" w:rsidRPr="00306D62" w:rsidRDefault="00306D62" w:rsidP="00306D62">
      <w:pPr>
        <w:spacing w:after="0"/>
        <w:ind w:left="-1440"/>
        <w:rPr>
          <w:rFonts w:ascii="Arial" w:hAnsi="Arial" w:cs="Arial"/>
          <w:b/>
          <w:sz w:val="24"/>
          <w:szCs w:val="24"/>
        </w:rPr>
      </w:pPr>
      <w:r w:rsidRPr="00306D62">
        <w:rPr>
          <w:rFonts w:ascii="Arial" w:hAnsi="Arial" w:cs="Arial"/>
          <w:sz w:val="24"/>
          <w:szCs w:val="24"/>
        </w:rPr>
        <w:t>2.</w:t>
      </w:r>
      <w:r w:rsidRPr="00306D62">
        <w:rPr>
          <w:rFonts w:ascii="Arial" w:hAnsi="Arial" w:cs="Arial"/>
          <w:b/>
          <w:sz w:val="24"/>
          <w:szCs w:val="24"/>
        </w:rPr>
        <w:t>Testing</w:t>
      </w:r>
      <w:r w:rsidRPr="00306D62">
        <w:rPr>
          <w:rFonts w:ascii="Arial" w:hAnsi="Arial" w:cs="Arial"/>
          <w:sz w:val="24"/>
          <w:szCs w:val="24"/>
        </w:rPr>
        <w:t xml:space="preserve">: </w:t>
      </w:r>
      <w:r w:rsidR="009B305C" w:rsidRPr="00306D62">
        <w:rPr>
          <w:rFonts w:ascii="Arial" w:hAnsi="Arial" w:cs="Arial"/>
          <w:sz w:val="24"/>
          <w:szCs w:val="24"/>
        </w:rPr>
        <w:t xml:space="preserve">Complete your test cases to test the </w:t>
      </w:r>
      <w:r w:rsidR="009B305C" w:rsidRPr="00306D62">
        <w:rPr>
          <w:rFonts w:ascii="Arial" w:hAnsi="Arial" w:cs="Arial"/>
          <w:i/>
          <w:color w:val="FF0000"/>
          <w:sz w:val="24"/>
          <w:szCs w:val="24"/>
        </w:rPr>
        <w:t>TrieAutoComplete</w:t>
      </w:r>
      <w:r w:rsidR="009B305C" w:rsidRPr="00306D62">
        <w:rPr>
          <w:rFonts w:ascii="Arial" w:hAnsi="Arial" w:cs="Arial"/>
          <w:color w:val="FF0000"/>
          <w:sz w:val="24"/>
          <w:szCs w:val="24"/>
        </w:rPr>
        <w:t xml:space="preserve"> </w:t>
      </w:r>
      <w:r w:rsidR="009B305C" w:rsidRPr="00306D62">
        <w:rPr>
          <w:rFonts w:ascii="Arial" w:hAnsi="Arial" w:cs="Arial"/>
          <w:sz w:val="24"/>
          <w:szCs w:val="24"/>
        </w:rPr>
        <w:t>functions based upon the criteria mentioned below.</w:t>
      </w:r>
      <w:r w:rsidR="009B305C" w:rsidRPr="00306D62">
        <w:rPr>
          <w:rFonts w:ascii="Arial" w:hAnsi="Arial" w:cs="Arial"/>
          <w:b/>
          <w:sz w:val="24"/>
          <w:szCs w:val="24"/>
        </w:rPr>
        <w:t xml:space="preserve"> </w:t>
      </w:r>
    </w:p>
    <w:p w14:paraId="131A1042" w14:textId="77777777" w:rsidR="00306D62" w:rsidRPr="00306D62" w:rsidRDefault="00306D62" w:rsidP="00306D62">
      <w:pPr>
        <w:spacing w:after="0"/>
        <w:ind w:left="-1440"/>
        <w:rPr>
          <w:rFonts w:ascii="Arial" w:hAnsi="Arial" w:cs="Arial"/>
          <w:sz w:val="24"/>
          <w:szCs w:val="24"/>
        </w:rPr>
      </w:pPr>
    </w:p>
    <w:p w14:paraId="69EE7C21" w14:textId="77777777" w:rsidR="00D90116" w:rsidRPr="00306D62" w:rsidRDefault="00306D62">
      <w:pPr>
        <w:spacing w:after="95"/>
        <w:jc w:val="left"/>
        <w:rPr>
          <w:rFonts w:ascii="Arial" w:hAnsi="Arial" w:cs="Arial"/>
          <w:sz w:val="24"/>
          <w:szCs w:val="24"/>
        </w:rPr>
      </w:pPr>
      <w:r w:rsidRPr="00306D62">
        <w:rPr>
          <w:rFonts w:ascii="Arial" w:hAnsi="Arial" w:cs="Arial"/>
          <w:b/>
          <w:sz w:val="24"/>
          <w:szCs w:val="24"/>
        </w:rPr>
        <w:t>Test of correctness:</w:t>
      </w:r>
    </w:p>
    <w:p w14:paraId="7D1CFB1D" w14:textId="77777777" w:rsidR="00D90116" w:rsidRPr="00306D62" w:rsidRDefault="00306D62">
      <w:pPr>
        <w:rPr>
          <w:rFonts w:ascii="Arial" w:hAnsi="Arial" w:cs="Arial"/>
          <w:sz w:val="24"/>
          <w:szCs w:val="24"/>
        </w:rPr>
      </w:pPr>
      <w:r w:rsidRPr="00306D62">
        <w:rPr>
          <w:rFonts w:ascii="Arial" w:hAnsi="Arial" w:cs="Arial"/>
          <w:sz w:val="24"/>
          <w:szCs w:val="24"/>
        </w:rPr>
        <w:t>Assuming the trie already contains the terms {”ape, 6”, ”app, 4”, ”ban, 2”, ”bat, 3”, ”bee, 5”, ”car, 7”, ”cat, 1”}, you would expect results based on the following table:</w:t>
      </w:r>
    </w:p>
    <w:tbl>
      <w:tblPr>
        <w:tblStyle w:val="TableGrid"/>
        <w:tblW w:w="5938" w:type="dxa"/>
        <w:tblInd w:w="468" w:type="dxa"/>
        <w:tblCellMar>
          <w:top w:w="26" w:type="dxa"/>
          <w:left w:w="120" w:type="dxa"/>
          <w:right w:w="115" w:type="dxa"/>
        </w:tblCellMar>
        <w:tblLook w:val="04A0" w:firstRow="1" w:lastRow="0" w:firstColumn="1" w:lastColumn="0" w:noHBand="0" w:noVBand="1"/>
      </w:tblPr>
      <w:tblGrid>
        <w:gridCol w:w="889"/>
        <w:gridCol w:w="636"/>
        <w:gridCol w:w="4413"/>
      </w:tblGrid>
      <w:tr w:rsidR="00D90116" w:rsidRPr="00306D62" w14:paraId="44697777" w14:textId="77777777">
        <w:trPr>
          <w:trHeight w:val="243"/>
        </w:trPr>
        <w:tc>
          <w:tcPr>
            <w:tcW w:w="777" w:type="dxa"/>
            <w:tcBorders>
              <w:top w:val="nil"/>
              <w:left w:val="nil"/>
              <w:bottom w:val="single" w:sz="3" w:space="0" w:color="000000"/>
              <w:right w:val="single" w:sz="3" w:space="0" w:color="000000"/>
            </w:tcBorders>
          </w:tcPr>
          <w:p w14:paraId="5BDA94C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Query</w:t>
            </w:r>
          </w:p>
        </w:tc>
        <w:tc>
          <w:tcPr>
            <w:tcW w:w="538" w:type="dxa"/>
            <w:tcBorders>
              <w:top w:val="nil"/>
              <w:left w:val="single" w:sz="3" w:space="0" w:color="000000"/>
              <w:bottom w:val="single" w:sz="3" w:space="0" w:color="000000"/>
              <w:right w:val="single" w:sz="3" w:space="0" w:color="000000"/>
            </w:tcBorders>
          </w:tcPr>
          <w:p w14:paraId="6B8A58E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k</w:t>
            </w:r>
          </w:p>
        </w:tc>
        <w:tc>
          <w:tcPr>
            <w:tcW w:w="4623" w:type="dxa"/>
            <w:tcBorders>
              <w:top w:val="nil"/>
              <w:left w:val="single" w:sz="3" w:space="0" w:color="000000"/>
              <w:bottom w:val="single" w:sz="3" w:space="0" w:color="000000"/>
              <w:right w:val="nil"/>
            </w:tcBorders>
          </w:tcPr>
          <w:p w14:paraId="3581821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Result</w:t>
            </w:r>
          </w:p>
        </w:tc>
      </w:tr>
      <w:tr w:rsidR="00D90116" w:rsidRPr="00306D62" w14:paraId="75FCEBAE" w14:textId="77777777">
        <w:trPr>
          <w:trHeight w:val="241"/>
        </w:trPr>
        <w:tc>
          <w:tcPr>
            <w:tcW w:w="777" w:type="dxa"/>
            <w:tcBorders>
              <w:top w:val="single" w:sz="3" w:space="0" w:color="000000"/>
              <w:left w:val="nil"/>
              <w:bottom w:val="nil"/>
              <w:right w:val="single" w:sz="3" w:space="0" w:color="000000"/>
            </w:tcBorders>
          </w:tcPr>
          <w:p w14:paraId="1D18DD6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single" w:sz="3" w:space="0" w:color="000000"/>
              <w:left w:val="single" w:sz="3" w:space="0" w:color="000000"/>
              <w:bottom w:val="nil"/>
              <w:right w:val="single" w:sz="3" w:space="0" w:color="000000"/>
            </w:tcBorders>
          </w:tcPr>
          <w:p w14:paraId="5DF2BC1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single" w:sz="3" w:space="0" w:color="000000"/>
              <w:left w:val="single" w:sz="3" w:space="0" w:color="000000"/>
              <w:bottom w:val="nil"/>
              <w:right w:val="nil"/>
            </w:tcBorders>
          </w:tcPr>
          <w:p w14:paraId="4425B77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276AB1BD" w14:textId="77777777">
        <w:trPr>
          <w:trHeight w:val="239"/>
        </w:trPr>
        <w:tc>
          <w:tcPr>
            <w:tcW w:w="777" w:type="dxa"/>
            <w:tcBorders>
              <w:top w:val="nil"/>
              <w:left w:val="nil"/>
              <w:bottom w:val="nil"/>
              <w:right w:val="single" w:sz="3" w:space="0" w:color="000000"/>
            </w:tcBorders>
          </w:tcPr>
          <w:p w14:paraId="02EA780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w:t>
            </w:r>
          </w:p>
        </w:tc>
        <w:tc>
          <w:tcPr>
            <w:tcW w:w="538" w:type="dxa"/>
            <w:tcBorders>
              <w:top w:val="nil"/>
              <w:left w:val="single" w:sz="3" w:space="0" w:color="000000"/>
              <w:bottom w:val="nil"/>
              <w:right w:val="single" w:sz="3" w:space="0" w:color="000000"/>
            </w:tcBorders>
          </w:tcPr>
          <w:p w14:paraId="780BB4A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741D69A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100ADD80" w14:textId="77777777">
        <w:trPr>
          <w:trHeight w:val="239"/>
        </w:trPr>
        <w:tc>
          <w:tcPr>
            <w:tcW w:w="777" w:type="dxa"/>
            <w:tcBorders>
              <w:top w:val="nil"/>
              <w:left w:val="nil"/>
              <w:bottom w:val="nil"/>
              <w:right w:val="single" w:sz="3" w:space="0" w:color="000000"/>
            </w:tcBorders>
          </w:tcPr>
          <w:p w14:paraId="43316E8F"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w:t>
            </w:r>
          </w:p>
        </w:tc>
        <w:tc>
          <w:tcPr>
            <w:tcW w:w="538" w:type="dxa"/>
            <w:tcBorders>
              <w:top w:val="nil"/>
              <w:left w:val="single" w:sz="3" w:space="0" w:color="000000"/>
              <w:bottom w:val="nil"/>
              <w:right w:val="single" w:sz="3" w:space="0" w:color="000000"/>
            </w:tcBorders>
          </w:tcPr>
          <w:p w14:paraId="5A6B480D"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60B80E5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128D0623" w14:textId="77777777">
        <w:trPr>
          <w:trHeight w:val="239"/>
        </w:trPr>
        <w:tc>
          <w:tcPr>
            <w:tcW w:w="777" w:type="dxa"/>
            <w:tcBorders>
              <w:top w:val="nil"/>
              <w:left w:val="nil"/>
              <w:bottom w:val="nil"/>
              <w:right w:val="single" w:sz="3" w:space="0" w:color="000000"/>
            </w:tcBorders>
          </w:tcPr>
          <w:p w14:paraId="0BE02C5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w:t>
            </w:r>
          </w:p>
        </w:tc>
        <w:tc>
          <w:tcPr>
            <w:tcW w:w="538" w:type="dxa"/>
            <w:tcBorders>
              <w:top w:val="nil"/>
              <w:left w:val="single" w:sz="3" w:space="0" w:color="000000"/>
              <w:bottom w:val="nil"/>
              <w:right w:val="single" w:sz="3" w:space="0" w:color="000000"/>
            </w:tcBorders>
          </w:tcPr>
          <w:p w14:paraId="3211482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5C0A4F3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w:t>
            </w:r>
          </w:p>
        </w:tc>
      </w:tr>
      <w:tr w:rsidR="00D90116" w:rsidRPr="00306D62" w14:paraId="4EB10287" w14:textId="77777777">
        <w:trPr>
          <w:trHeight w:val="239"/>
        </w:trPr>
        <w:tc>
          <w:tcPr>
            <w:tcW w:w="777" w:type="dxa"/>
            <w:tcBorders>
              <w:top w:val="nil"/>
              <w:left w:val="nil"/>
              <w:bottom w:val="nil"/>
              <w:right w:val="single" w:sz="3" w:space="0" w:color="000000"/>
            </w:tcBorders>
          </w:tcPr>
          <w:p w14:paraId="47311F7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w:t>
            </w:r>
          </w:p>
        </w:tc>
        <w:tc>
          <w:tcPr>
            <w:tcW w:w="538" w:type="dxa"/>
            <w:tcBorders>
              <w:top w:val="nil"/>
              <w:left w:val="single" w:sz="3" w:space="0" w:color="000000"/>
              <w:bottom w:val="nil"/>
              <w:right w:val="single" w:sz="3" w:space="0" w:color="000000"/>
            </w:tcBorders>
          </w:tcPr>
          <w:p w14:paraId="42900AC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2AF9DD7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t</w:t>
            </w:r>
          </w:p>
        </w:tc>
      </w:tr>
      <w:tr w:rsidR="00D90116" w:rsidRPr="00306D62" w14:paraId="5CCA2F31" w14:textId="77777777">
        <w:trPr>
          <w:trHeight w:val="239"/>
        </w:trPr>
        <w:tc>
          <w:tcPr>
            <w:tcW w:w="777" w:type="dxa"/>
            <w:tcBorders>
              <w:top w:val="nil"/>
              <w:left w:val="nil"/>
              <w:bottom w:val="nil"/>
              <w:right w:val="single" w:sz="3" w:space="0" w:color="000000"/>
            </w:tcBorders>
          </w:tcPr>
          <w:p w14:paraId="77BAE40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w:t>
            </w:r>
          </w:p>
        </w:tc>
        <w:tc>
          <w:tcPr>
            <w:tcW w:w="538" w:type="dxa"/>
            <w:tcBorders>
              <w:top w:val="nil"/>
              <w:left w:val="single" w:sz="3" w:space="0" w:color="000000"/>
              <w:bottom w:val="nil"/>
              <w:right w:val="single" w:sz="3" w:space="0" w:color="000000"/>
            </w:tcBorders>
          </w:tcPr>
          <w:p w14:paraId="57CA214D"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006C7B7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0C74A989" w14:textId="77777777">
        <w:trPr>
          <w:trHeight w:val="239"/>
        </w:trPr>
        <w:tc>
          <w:tcPr>
            <w:tcW w:w="777" w:type="dxa"/>
            <w:tcBorders>
              <w:top w:val="nil"/>
              <w:left w:val="nil"/>
              <w:bottom w:val="nil"/>
              <w:right w:val="single" w:sz="3" w:space="0" w:color="000000"/>
            </w:tcBorders>
          </w:tcPr>
          <w:p w14:paraId="5381614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w:t>
            </w:r>
          </w:p>
        </w:tc>
        <w:tc>
          <w:tcPr>
            <w:tcW w:w="538" w:type="dxa"/>
            <w:tcBorders>
              <w:top w:val="nil"/>
              <w:left w:val="single" w:sz="3" w:space="0" w:color="000000"/>
              <w:bottom w:val="nil"/>
              <w:right w:val="single" w:sz="3" w:space="0" w:color="000000"/>
            </w:tcBorders>
          </w:tcPr>
          <w:p w14:paraId="257D335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F26541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3E872AFD" w14:textId="77777777">
        <w:trPr>
          <w:trHeight w:val="239"/>
        </w:trPr>
        <w:tc>
          <w:tcPr>
            <w:tcW w:w="777" w:type="dxa"/>
            <w:tcBorders>
              <w:top w:val="nil"/>
              <w:left w:val="nil"/>
              <w:bottom w:val="nil"/>
              <w:right w:val="single" w:sz="3" w:space="0" w:color="000000"/>
            </w:tcBorders>
          </w:tcPr>
          <w:p w14:paraId="7298A29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t”</w:t>
            </w:r>
          </w:p>
        </w:tc>
        <w:tc>
          <w:tcPr>
            <w:tcW w:w="538" w:type="dxa"/>
            <w:tcBorders>
              <w:top w:val="nil"/>
              <w:left w:val="single" w:sz="3" w:space="0" w:color="000000"/>
              <w:bottom w:val="nil"/>
              <w:right w:val="single" w:sz="3" w:space="0" w:color="000000"/>
            </w:tcBorders>
          </w:tcPr>
          <w:p w14:paraId="64A17E8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2280B40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t</w:t>
            </w:r>
          </w:p>
        </w:tc>
      </w:tr>
      <w:tr w:rsidR="00D90116" w:rsidRPr="00306D62" w14:paraId="6FB4F718" w14:textId="77777777">
        <w:trPr>
          <w:trHeight w:val="239"/>
        </w:trPr>
        <w:tc>
          <w:tcPr>
            <w:tcW w:w="777" w:type="dxa"/>
            <w:tcBorders>
              <w:top w:val="nil"/>
              <w:left w:val="nil"/>
              <w:bottom w:val="nil"/>
              <w:right w:val="single" w:sz="3" w:space="0" w:color="000000"/>
            </w:tcBorders>
          </w:tcPr>
          <w:p w14:paraId="6288F97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d”</w:t>
            </w:r>
          </w:p>
        </w:tc>
        <w:tc>
          <w:tcPr>
            <w:tcW w:w="538" w:type="dxa"/>
            <w:tcBorders>
              <w:top w:val="nil"/>
              <w:left w:val="single" w:sz="3" w:space="0" w:color="000000"/>
              <w:bottom w:val="nil"/>
              <w:right w:val="single" w:sz="3" w:space="0" w:color="000000"/>
            </w:tcBorders>
          </w:tcPr>
          <w:p w14:paraId="3BD6FDA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1CCFA8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r w:rsidR="00D90116" w:rsidRPr="00306D62" w14:paraId="302F88CF" w14:textId="77777777">
        <w:trPr>
          <w:trHeight w:val="234"/>
        </w:trPr>
        <w:tc>
          <w:tcPr>
            <w:tcW w:w="777" w:type="dxa"/>
            <w:tcBorders>
              <w:top w:val="nil"/>
              <w:left w:val="nil"/>
              <w:bottom w:val="nil"/>
              <w:right w:val="single" w:sz="3" w:space="0" w:color="000000"/>
            </w:tcBorders>
          </w:tcPr>
          <w:p w14:paraId="0C7847F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 ”</w:t>
            </w:r>
          </w:p>
        </w:tc>
        <w:tc>
          <w:tcPr>
            <w:tcW w:w="538" w:type="dxa"/>
            <w:tcBorders>
              <w:top w:val="nil"/>
              <w:left w:val="single" w:sz="3" w:space="0" w:color="000000"/>
              <w:bottom w:val="nil"/>
              <w:right w:val="single" w:sz="3" w:space="0" w:color="000000"/>
            </w:tcBorders>
          </w:tcPr>
          <w:p w14:paraId="7D6C6B2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3585E8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r w:rsidR="00D90116" w:rsidRPr="00306D62" w14:paraId="623F3EF6" w14:textId="77777777">
        <w:trPr>
          <w:trHeight w:val="239"/>
        </w:trPr>
        <w:tc>
          <w:tcPr>
            <w:tcW w:w="777" w:type="dxa"/>
            <w:tcBorders>
              <w:top w:val="nil"/>
              <w:left w:val="nil"/>
              <w:bottom w:val="nil"/>
              <w:right w:val="single" w:sz="3" w:space="0" w:color="000000"/>
            </w:tcBorders>
          </w:tcPr>
          <w:p w14:paraId="2AA03B4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600ED09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8</w:t>
            </w:r>
          </w:p>
        </w:tc>
        <w:tc>
          <w:tcPr>
            <w:tcW w:w="4623" w:type="dxa"/>
            <w:tcBorders>
              <w:top w:val="nil"/>
              <w:left w:val="single" w:sz="3" w:space="0" w:color="000000"/>
              <w:bottom w:val="nil"/>
              <w:right w:val="nil"/>
            </w:tcBorders>
          </w:tcPr>
          <w:p w14:paraId="3365C4E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 ”bee”, ”app”, ”bat”, ”ban”, ”cat”}</w:t>
            </w:r>
          </w:p>
        </w:tc>
      </w:tr>
      <w:tr w:rsidR="00D90116" w:rsidRPr="00306D62" w14:paraId="65650A4C" w14:textId="77777777">
        <w:trPr>
          <w:trHeight w:val="239"/>
        </w:trPr>
        <w:tc>
          <w:tcPr>
            <w:tcW w:w="777" w:type="dxa"/>
            <w:tcBorders>
              <w:top w:val="nil"/>
              <w:left w:val="nil"/>
              <w:bottom w:val="nil"/>
              <w:right w:val="single" w:sz="3" w:space="0" w:color="000000"/>
            </w:tcBorders>
          </w:tcPr>
          <w:p w14:paraId="2F5F3EE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73FE08F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73AA3FF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79DE26ED" w14:textId="77777777">
        <w:trPr>
          <w:trHeight w:val="239"/>
        </w:trPr>
        <w:tc>
          <w:tcPr>
            <w:tcW w:w="777" w:type="dxa"/>
            <w:tcBorders>
              <w:top w:val="nil"/>
              <w:left w:val="nil"/>
              <w:bottom w:val="nil"/>
              <w:right w:val="single" w:sz="3" w:space="0" w:color="000000"/>
            </w:tcBorders>
          </w:tcPr>
          <w:p w14:paraId="7048F38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39B36DC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3387C00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w:t>
            </w:r>
          </w:p>
        </w:tc>
      </w:tr>
      <w:tr w:rsidR="00D90116" w:rsidRPr="00306D62" w14:paraId="44DAF5EF" w14:textId="77777777">
        <w:trPr>
          <w:trHeight w:val="239"/>
        </w:trPr>
        <w:tc>
          <w:tcPr>
            <w:tcW w:w="777" w:type="dxa"/>
            <w:tcBorders>
              <w:top w:val="nil"/>
              <w:left w:val="nil"/>
              <w:bottom w:val="nil"/>
              <w:right w:val="single" w:sz="3" w:space="0" w:color="000000"/>
            </w:tcBorders>
          </w:tcPr>
          <w:p w14:paraId="5A884B4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lastRenderedPageBreak/>
              <w:t>””</w:t>
            </w:r>
          </w:p>
        </w:tc>
        <w:tc>
          <w:tcPr>
            <w:tcW w:w="538" w:type="dxa"/>
            <w:tcBorders>
              <w:top w:val="nil"/>
              <w:left w:val="single" w:sz="3" w:space="0" w:color="000000"/>
              <w:bottom w:val="nil"/>
              <w:right w:val="single" w:sz="3" w:space="0" w:color="000000"/>
            </w:tcBorders>
          </w:tcPr>
          <w:p w14:paraId="39BBF1E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3</w:t>
            </w:r>
          </w:p>
        </w:tc>
        <w:tc>
          <w:tcPr>
            <w:tcW w:w="4623" w:type="dxa"/>
            <w:tcBorders>
              <w:top w:val="nil"/>
              <w:left w:val="single" w:sz="3" w:space="0" w:color="000000"/>
              <w:bottom w:val="nil"/>
              <w:right w:val="nil"/>
            </w:tcBorders>
          </w:tcPr>
          <w:p w14:paraId="7A3B027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 ”bee”}</w:t>
            </w:r>
          </w:p>
        </w:tc>
      </w:tr>
      <w:tr w:rsidR="00D90116" w:rsidRPr="00306D62" w14:paraId="42A4424F" w14:textId="77777777">
        <w:trPr>
          <w:trHeight w:val="239"/>
        </w:trPr>
        <w:tc>
          <w:tcPr>
            <w:tcW w:w="777" w:type="dxa"/>
            <w:tcBorders>
              <w:top w:val="nil"/>
              <w:left w:val="nil"/>
              <w:bottom w:val="nil"/>
              <w:right w:val="single" w:sz="3" w:space="0" w:color="000000"/>
            </w:tcBorders>
          </w:tcPr>
          <w:p w14:paraId="1F19B62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w:t>
            </w:r>
          </w:p>
        </w:tc>
        <w:tc>
          <w:tcPr>
            <w:tcW w:w="538" w:type="dxa"/>
            <w:tcBorders>
              <w:top w:val="nil"/>
              <w:left w:val="single" w:sz="3" w:space="0" w:color="000000"/>
              <w:bottom w:val="nil"/>
              <w:right w:val="single" w:sz="3" w:space="0" w:color="000000"/>
            </w:tcBorders>
          </w:tcPr>
          <w:p w14:paraId="386DD85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6910C00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6E9749A8" w14:textId="77777777">
        <w:trPr>
          <w:trHeight w:val="239"/>
        </w:trPr>
        <w:tc>
          <w:tcPr>
            <w:tcW w:w="777" w:type="dxa"/>
            <w:tcBorders>
              <w:top w:val="nil"/>
              <w:left w:val="nil"/>
              <w:bottom w:val="nil"/>
              <w:right w:val="single" w:sz="3" w:space="0" w:color="000000"/>
            </w:tcBorders>
          </w:tcPr>
          <w:p w14:paraId="3290A22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w:t>
            </w:r>
          </w:p>
        </w:tc>
        <w:tc>
          <w:tcPr>
            <w:tcW w:w="538" w:type="dxa"/>
            <w:tcBorders>
              <w:top w:val="nil"/>
              <w:left w:val="single" w:sz="3" w:space="0" w:color="000000"/>
              <w:bottom w:val="nil"/>
              <w:right w:val="single" w:sz="3" w:space="0" w:color="000000"/>
            </w:tcBorders>
          </w:tcPr>
          <w:p w14:paraId="71A9504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077A017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3333F0B5" w14:textId="77777777">
        <w:trPr>
          <w:trHeight w:val="239"/>
        </w:trPr>
        <w:tc>
          <w:tcPr>
            <w:tcW w:w="777" w:type="dxa"/>
            <w:tcBorders>
              <w:top w:val="nil"/>
              <w:left w:val="nil"/>
              <w:bottom w:val="nil"/>
              <w:right w:val="single" w:sz="3" w:space="0" w:color="000000"/>
            </w:tcBorders>
          </w:tcPr>
          <w:p w14:paraId="3CF1B5E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w:t>
            </w:r>
          </w:p>
        </w:tc>
        <w:tc>
          <w:tcPr>
            <w:tcW w:w="538" w:type="dxa"/>
            <w:tcBorders>
              <w:top w:val="nil"/>
              <w:left w:val="single" w:sz="3" w:space="0" w:color="000000"/>
              <w:bottom w:val="nil"/>
              <w:right w:val="single" w:sz="3" w:space="0" w:color="000000"/>
            </w:tcBorders>
          </w:tcPr>
          <w:p w14:paraId="1FDC532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626E0EA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 ”bat”}</w:t>
            </w:r>
          </w:p>
        </w:tc>
      </w:tr>
      <w:tr w:rsidR="00D90116" w:rsidRPr="00306D62" w14:paraId="07C46990" w14:textId="77777777">
        <w:trPr>
          <w:trHeight w:val="239"/>
        </w:trPr>
        <w:tc>
          <w:tcPr>
            <w:tcW w:w="777" w:type="dxa"/>
            <w:tcBorders>
              <w:top w:val="nil"/>
              <w:left w:val="nil"/>
              <w:bottom w:val="nil"/>
              <w:right w:val="single" w:sz="3" w:space="0" w:color="000000"/>
            </w:tcBorders>
          </w:tcPr>
          <w:p w14:paraId="6AA62EC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w:t>
            </w:r>
          </w:p>
        </w:tc>
        <w:tc>
          <w:tcPr>
            <w:tcW w:w="538" w:type="dxa"/>
            <w:tcBorders>
              <w:top w:val="nil"/>
              <w:left w:val="single" w:sz="3" w:space="0" w:color="000000"/>
              <w:bottom w:val="nil"/>
              <w:right w:val="single" w:sz="3" w:space="0" w:color="000000"/>
            </w:tcBorders>
          </w:tcPr>
          <w:p w14:paraId="045CD4F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7862F7A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 ”bat”}</w:t>
            </w:r>
          </w:p>
        </w:tc>
      </w:tr>
      <w:tr w:rsidR="00D90116" w:rsidRPr="00306D62" w14:paraId="42ED6AC6" w14:textId="77777777">
        <w:trPr>
          <w:trHeight w:val="247"/>
        </w:trPr>
        <w:tc>
          <w:tcPr>
            <w:tcW w:w="777" w:type="dxa"/>
            <w:tcBorders>
              <w:top w:val="nil"/>
              <w:left w:val="nil"/>
              <w:bottom w:val="nil"/>
              <w:right w:val="single" w:sz="3" w:space="0" w:color="000000"/>
            </w:tcBorders>
          </w:tcPr>
          <w:p w14:paraId="15127855"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d”</w:t>
            </w:r>
          </w:p>
        </w:tc>
        <w:tc>
          <w:tcPr>
            <w:tcW w:w="538" w:type="dxa"/>
            <w:tcBorders>
              <w:top w:val="nil"/>
              <w:left w:val="single" w:sz="3" w:space="0" w:color="000000"/>
              <w:bottom w:val="nil"/>
              <w:right w:val="single" w:sz="3" w:space="0" w:color="000000"/>
            </w:tcBorders>
          </w:tcPr>
          <w:p w14:paraId="009EFF25"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00</w:t>
            </w:r>
          </w:p>
        </w:tc>
        <w:tc>
          <w:tcPr>
            <w:tcW w:w="4623" w:type="dxa"/>
            <w:tcBorders>
              <w:top w:val="nil"/>
              <w:left w:val="single" w:sz="3" w:space="0" w:color="000000"/>
              <w:bottom w:val="nil"/>
              <w:right w:val="nil"/>
            </w:tcBorders>
          </w:tcPr>
          <w:p w14:paraId="6EAECCA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bl>
    <w:p w14:paraId="2925FFFA" w14:textId="77777777" w:rsidR="009B305C" w:rsidRPr="00306D62" w:rsidRDefault="009B305C" w:rsidP="009B305C">
      <w:pPr>
        <w:spacing w:after="0"/>
        <w:rPr>
          <w:rFonts w:ascii="Arial" w:hAnsi="Arial" w:cs="Arial"/>
          <w:sz w:val="24"/>
          <w:szCs w:val="24"/>
        </w:rPr>
      </w:pPr>
    </w:p>
    <w:p w14:paraId="31D9EFB0" w14:textId="77777777" w:rsidR="009B305C" w:rsidRPr="00306D62" w:rsidRDefault="00306D62" w:rsidP="00306D62">
      <w:pPr>
        <w:spacing w:before="150" w:after="150" w:line="240" w:lineRule="auto"/>
        <w:ind w:left="-1440"/>
        <w:rPr>
          <w:rFonts w:ascii="Arial" w:eastAsia="Times New Roman" w:hAnsi="Arial" w:cs="Arial"/>
          <w:sz w:val="24"/>
          <w:szCs w:val="24"/>
        </w:rPr>
      </w:pPr>
      <w:r w:rsidRPr="00306D62">
        <w:rPr>
          <w:rFonts w:ascii="Arial" w:hAnsi="Arial" w:cs="Arial"/>
          <w:sz w:val="24"/>
          <w:szCs w:val="24"/>
        </w:rPr>
        <w:t>3.</w:t>
      </w:r>
      <w:r w:rsidR="009B305C" w:rsidRPr="00306D62">
        <w:rPr>
          <w:rFonts w:ascii="Arial" w:hAnsi="Arial" w:cs="Arial"/>
          <w:b/>
          <w:sz w:val="24"/>
          <w:szCs w:val="24"/>
        </w:rPr>
        <w:t>Analysis</w:t>
      </w:r>
      <w:r w:rsidR="009B305C" w:rsidRPr="00306D62">
        <w:rPr>
          <w:rFonts w:ascii="Arial" w:hAnsi="Arial" w:cs="Arial"/>
          <w:sz w:val="24"/>
          <w:szCs w:val="24"/>
        </w:rPr>
        <w:t xml:space="preserve">: </w:t>
      </w:r>
      <w:r w:rsidR="009B305C" w:rsidRPr="00306D62">
        <w:rPr>
          <w:rFonts w:ascii="Arial" w:eastAsia="Times New Roman" w:hAnsi="Arial" w:cs="Arial"/>
          <w:sz w:val="24"/>
          <w:szCs w:val="24"/>
        </w:rPr>
        <w:t>Answer the following questions. Use data wherever possible to justify your answers, and keep explanations brief but accurate:</w:t>
      </w:r>
    </w:p>
    <w:p w14:paraId="10CD12ED" w14:textId="77777777" w:rsidR="009B305C" w:rsidRPr="00306D62"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What is the order of growth (big-Oh) of the number of compares (in the worst case) that each of the operations in the </w:t>
      </w:r>
      <w:r w:rsidRPr="00306D62">
        <w:rPr>
          <w:rFonts w:ascii="Arial" w:eastAsia="Times New Roman" w:hAnsi="Arial" w:cs="Arial"/>
          <w:i/>
          <w:color w:val="FF0000"/>
          <w:sz w:val="24"/>
          <w:szCs w:val="24"/>
        </w:rPr>
        <w:t xml:space="preserve">Autocompletor </w:t>
      </w:r>
      <w:r w:rsidRPr="00306D62">
        <w:rPr>
          <w:rFonts w:ascii="Arial" w:eastAsia="Times New Roman" w:hAnsi="Arial" w:cs="Arial"/>
          <w:sz w:val="24"/>
          <w:szCs w:val="24"/>
        </w:rPr>
        <w:t>data type make?</w:t>
      </w:r>
    </w:p>
    <w:p w14:paraId="265BB55D" w14:textId="546B32FA"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 xml:space="preserve">How does the runtime of </w:t>
      </w:r>
      <w:r w:rsidRPr="00306D62">
        <w:rPr>
          <w:rFonts w:ascii="Arial" w:eastAsia="Times New Roman" w:hAnsi="Arial" w:cs="Arial"/>
          <w:i/>
          <w:color w:val="FF0000"/>
          <w:sz w:val="24"/>
          <w:szCs w:val="24"/>
        </w:rPr>
        <w:t>topMatches()</w:t>
      </w:r>
      <w:r w:rsidRPr="00306D62">
        <w:rPr>
          <w:rFonts w:ascii="Arial" w:eastAsia="Times New Roman" w:hAnsi="Arial" w:cs="Arial"/>
          <w:sz w:val="24"/>
          <w:szCs w:val="24"/>
        </w:rPr>
        <w:t xml:space="preserve"> vary with k, assuming a fixed prefix and set of terms? Provide answers for </w:t>
      </w:r>
      <w:r w:rsidRPr="00306D62">
        <w:rPr>
          <w:rFonts w:ascii="Arial" w:eastAsia="Times New Roman" w:hAnsi="Arial" w:cs="Arial"/>
          <w:i/>
          <w:color w:val="FF0000"/>
          <w:sz w:val="24"/>
          <w:szCs w:val="24"/>
        </w:rPr>
        <w:t xml:space="preserve">BruteAutocomplete </w:t>
      </w:r>
      <w:r w:rsidRPr="00306D62">
        <w:rPr>
          <w:rFonts w:ascii="Arial" w:eastAsia="Times New Roman" w:hAnsi="Arial" w:cs="Arial"/>
          <w:sz w:val="24"/>
          <w:szCs w:val="24"/>
        </w:rPr>
        <w:t xml:space="preserve">and </w:t>
      </w:r>
      <w:r w:rsidRPr="00306D62">
        <w:rPr>
          <w:rFonts w:ascii="Arial" w:eastAsia="Times New Roman" w:hAnsi="Arial" w:cs="Arial"/>
          <w:i/>
          <w:color w:val="FF0000"/>
          <w:sz w:val="24"/>
          <w:szCs w:val="24"/>
        </w:rPr>
        <w:t>TrieAutocomplete</w:t>
      </w:r>
      <w:r w:rsidRPr="00306D62">
        <w:rPr>
          <w:rFonts w:ascii="Arial" w:eastAsia="Times New Roman" w:hAnsi="Arial" w:cs="Arial"/>
          <w:sz w:val="24"/>
          <w:szCs w:val="24"/>
        </w:rPr>
        <w:t>. Justify your answer, with both data and algorithmic analysis.</w:t>
      </w:r>
    </w:p>
    <w:p w14:paraId="2F8F7F15" w14:textId="0AB6289B" w:rsidR="00301E87" w:rsidRDefault="002900E1" w:rsidP="00301E87">
      <w:pPr>
        <w:numPr>
          <w:ilvl w:val="1"/>
          <w:numId w:val="1"/>
        </w:numPr>
        <w:spacing w:before="150" w:after="150" w:line="240" w:lineRule="auto"/>
        <w:jc w:val="left"/>
        <w:rPr>
          <w:rFonts w:ascii="Arial" w:eastAsia="Times New Roman" w:hAnsi="Arial" w:cs="Arial"/>
          <w:sz w:val="24"/>
          <w:szCs w:val="24"/>
        </w:rPr>
      </w:pPr>
      <w:r>
        <w:rPr>
          <w:rFonts w:ascii="Arial" w:eastAsia="Times New Roman" w:hAnsi="Arial" w:cs="Arial"/>
          <w:sz w:val="24"/>
          <w:szCs w:val="24"/>
        </w:rPr>
        <w:t>Brute = doesn’t matter what k is b/c it runs through entire list regardless.</w:t>
      </w:r>
      <w:r w:rsidR="00B4428C">
        <w:rPr>
          <w:rFonts w:ascii="Arial" w:eastAsia="Times New Roman" w:hAnsi="Arial" w:cs="Arial"/>
          <w:sz w:val="24"/>
          <w:szCs w:val="24"/>
        </w:rPr>
        <w:t xml:space="preserve"> Brute just has a giant array and goes through 1 by 1. Once the list becomes full, it compares to first thing on the list since it’s sorted. If it is bigger than what’s on the list, get rid of top of stack and insert into new thing in stack. Over and over again</w:t>
      </w:r>
      <w:bookmarkStart w:id="0" w:name="_GoBack"/>
      <w:bookmarkEnd w:id="0"/>
    </w:p>
    <w:p w14:paraId="3FA4A542" w14:textId="330F2153" w:rsidR="002900E1" w:rsidRPr="00306D62" w:rsidRDefault="002900E1" w:rsidP="00301E87">
      <w:pPr>
        <w:numPr>
          <w:ilvl w:val="1"/>
          <w:numId w:val="1"/>
        </w:numPr>
        <w:spacing w:before="150" w:after="150" w:line="240" w:lineRule="auto"/>
        <w:jc w:val="left"/>
        <w:rPr>
          <w:rFonts w:ascii="Arial" w:eastAsia="Times New Roman" w:hAnsi="Arial" w:cs="Arial"/>
          <w:sz w:val="24"/>
          <w:szCs w:val="24"/>
        </w:rPr>
      </w:pPr>
      <w:proofErr w:type="spellStart"/>
      <w:r>
        <w:rPr>
          <w:rFonts w:ascii="Arial" w:eastAsia="Times New Roman" w:hAnsi="Arial" w:cs="Arial"/>
          <w:sz w:val="24"/>
          <w:szCs w:val="24"/>
        </w:rPr>
        <w:t>Trie</w:t>
      </w:r>
      <w:proofErr w:type="spellEnd"/>
      <w:r>
        <w:rPr>
          <w:rFonts w:ascii="Arial" w:eastAsia="Times New Roman" w:hAnsi="Arial" w:cs="Arial"/>
          <w:sz w:val="24"/>
          <w:szCs w:val="24"/>
        </w:rPr>
        <w:t xml:space="preserve"> = </w:t>
      </w:r>
      <w:r w:rsidR="004C5587">
        <w:rPr>
          <w:rFonts w:ascii="Arial" w:eastAsia="Times New Roman" w:hAnsi="Arial" w:cs="Arial"/>
          <w:sz w:val="24"/>
          <w:szCs w:val="24"/>
        </w:rPr>
        <w:t>as k increases, runtime increases</w:t>
      </w:r>
      <w:r w:rsidR="009E4D46">
        <w:rPr>
          <w:rFonts w:ascii="Arial" w:eastAsia="Times New Roman" w:hAnsi="Arial" w:cs="Arial"/>
          <w:sz w:val="24"/>
          <w:szCs w:val="24"/>
        </w:rPr>
        <w:t>. Loop looking for k extra things, so more k things to find the longer the run the loop runs as words are added to words list</w:t>
      </w:r>
    </w:p>
    <w:p w14:paraId="27496B28" w14:textId="77777777" w:rsidR="009B305C" w:rsidRPr="00306D62"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 xml:space="preserve">How does increasing the size of the source and increasing the size of the prefix argument affect the runtime of </w:t>
      </w:r>
      <w:r w:rsidRPr="00306D62">
        <w:rPr>
          <w:rFonts w:ascii="Arial" w:eastAsia="Times New Roman" w:hAnsi="Arial" w:cs="Arial"/>
          <w:i/>
          <w:color w:val="FF0000"/>
          <w:sz w:val="24"/>
          <w:szCs w:val="24"/>
        </w:rPr>
        <w:t>topMatch</w:t>
      </w:r>
      <w:r w:rsidRPr="00306D62">
        <w:rPr>
          <w:rFonts w:ascii="Arial" w:eastAsia="Times New Roman" w:hAnsi="Arial" w:cs="Arial"/>
          <w:sz w:val="24"/>
          <w:szCs w:val="24"/>
        </w:rPr>
        <w:t xml:space="preserve"> and </w:t>
      </w:r>
      <w:r w:rsidRPr="00306D62">
        <w:rPr>
          <w:rFonts w:ascii="Arial" w:eastAsia="Times New Roman" w:hAnsi="Arial" w:cs="Arial"/>
          <w:i/>
          <w:color w:val="FF0000"/>
          <w:sz w:val="24"/>
          <w:szCs w:val="24"/>
        </w:rPr>
        <w:t>topMatches</w:t>
      </w:r>
      <w:r w:rsidRPr="00306D62">
        <w:rPr>
          <w:rFonts w:ascii="Arial" w:eastAsia="Times New Roman" w:hAnsi="Arial" w:cs="Arial"/>
          <w:sz w:val="24"/>
          <w:szCs w:val="24"/>
        </w:rPr>
        <w:t>? (Tip: Benchmark each implementation using fourletterwords.txt, which has all four-letter combinations from aaaa to zzzz, and fourletterwordshalf.txt, which has all four-letter word combinations from aaaa to mzzz. These datasets provide a very clean distribution of words and an exact 1-to-2 ratio of words in source files.)</w:t>
      </w:r>
    </w:p>
    <w:p w14:paraId="46A0A41D" w14:textId="77777777" w:rsidR="00306D62" w:rsidRPr="00306D62" w:rsidRDefault="00306D62" w:rsidP="00306D62">
      <w:pPr>
        <w:spacing w:before="150" w:after="150" w:line="240" w:lineRule="auto"/>
        <w:jc w:val="left"/>
        <w:rPr>
          <w:rFonts w:ascii="Arial" w:eastAsia="Times New Roman" w:hAnsi="Arial" w:cs="Arial"/>
          <w:sz w:val="24"/>
          <w:szCs w:val="24"/>
        </w:rPr>
      </w:pPr>
    </w:p>
    <w:p w14:paraId="1BC4CA6C" w14:textId="77777777" w:rsidR="009B305C" w:rsidRPr="00306D62" w:rsidRDefault="00306D62" w:rsidP="00306D62">
      <w:pPr>
        <w:pStyle w:val="ListParagraph"/>
        <w:spacing w:after="0"/>
        <w:ind w:left="-1440"/>
        <w:rPr>
          <w:rFonts w:ascii="Arial" w:hAnsi="Arial" w:cs="Arial"/>
          <w:sz w:val="24"/>
          <w:szCs w:val="24"/>
        </w:rPr>
      </w:pPr>
      <w:r w:rsidRPr="00306D62">
        <w:rPr>
          <w:rFonts w:ascii="Arial" w:hAnsi="Arial" w:cs="Arial"/>
          <w:sz w:val="24"/>
          <w:szCs w:val="24"/>
        </w:rPr>
        <w:t xml:space="preserve">4. </w:t>
      </w:r>
      <w:r w:rsidR="003F5E6A" w:rsidRPr="00306D62">
        <w:rPr>
          <w:rFonts w:ascii="Arial" w:hAnsi="Arial" w:cs="Arial"/>
          <w:sz w:val="24"/>
          <w:szCs w:val="24"/>
        </w:rPr>
        <w:t>Graphical Analysis: Provide a graphical analysis by comparing the following:</w:t>
      </w:r>
    </w:p>
    <w:p w14:paraId="1E08C7DA" w14:textId="6D8E492F" w:rsidR="001E2F50" w:rsidRDefault="003F5E6A" w:rsidP="001E2F50">
      <w:pPr>
        <w:pStyle w:val="ListParagraph"/>
        <w:numPr>
          <w:ilvl w:val="0"/>
          <w:numId w:val="6"/>
        </w:numPr>
        <w:spacing w:after="0"/>
        <w:ind w:left="0" w:hanging="450"/>
        <w:rPr>
          <w:rFonts w:ascii="Arial" w:hAnsi="Arial" w:cs="Arial"/>
          <w:sz w:val="24"/>
          <w:szCs w:val="24"/>
        </w:rPr>
      </w:pPr>
      <w:r w:rsidRPr="00306D62">
        <w:rPr>
          <w:rFonts w:ascii="Arial" w:hAnsi="Arial" w:cs="Arial"/>
          <w:sz w:val="24"/>
          <w:szCs w:val="24"/>
        </w:rPr>
        <w:t>The big-Oh</w:t>
      </w:r>
      <w:r w:rsidR="001E2F50">
        <w:rPr>
          <w:rFonts w:ascii="Arial" w:hAnsi="Arial" w:cs="Arial"/>
          <w:sz w:val="24"/>
          <w:szCs w:val="24"/>
        </w:rPr>
        <w:t xml:space="preserve"> </w:t>
      </w:r>
      <w:r w:rsidRPr="00306D62">
        <w:rPr>
          <w:rFonts w:ascii="Arial" w:hAnsi="Arial" w:cs="Arial"/>
          <w:sz w:val="24"/>
          <w:szCs w:val="24"/>
        </w:rPr>
        <w:t xml:space="preserve">for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 xml:space="preserve">after analyzing the pseudocode and big-Oh for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after the implementation</w:t>
      </w:r>
      <w:r w:rsidR="00306D62" w:rsidRPr="00306D62">
        <w:rPr>
          <w:rFonts w:ascii="Arial" w:hAnsi="Arial" w:cs="Arial"/>
          <w:sz w:val="24"/>
          <w:szCs w:val="24"/>
        </w:rPr>
        <w:t>.</w:t>
      </w:r>
    </w:p>
    <w:p w14:paraId="33A98E59" w14:textId="1DDEEC69" w:rsidR="00415B27" w:rsidRDefault="00415B27" w:rsidP="00415B27">
      <w:pPr>
        <w:pStyle w:val="ListParagraph"/>
        <w:numPr>
          <w:ilvl w:val="1"/>
          <w:numId w:val="6"/>
        </w:numPr>
        <w:spacing w:after="0"/>
        <w:ind w:left="720" w:hanging="270"/>
        <w:jc w:val="left"/>
        <w:rPr>
          <w:rFonts w:ascii="Arial" w:hAnsi="Arial" w:cs="Arial"/>
          <w:sz w:val="24"/>
          <w:szCs w:val="24"/>
          <w:highlight w:val="cyan"/>
        </w:rPr>
      </w:pPr>
      <w:r w:rsidRPr="00760E40">
        <w:rPr>
          <w:rFonts w:ascii="Arial" w:hAnsi="Arial" w:cs="Arial"/>
          <w:sz w:val="24"/>
          <w:szCs w:val="24"/>
          <w:highlight w:val="cyan"/>
        </w:rPr>
        <w:lastRenderedPageBreak/>
        <w:t xml:space="preserve">My pseudocode for </w:t>
      </w:r>
      <w:r w:rsidRPr="00760E40">
        <w:rPr>
          <w:rFonts w:ascii="Arial" w:hAnsi="Arial" w:cs="Arial"/>
          <w:i/>
          <w:sz w:val="24"/>
          <w:szCs w:val="24"/>
          <w:highlight w:val="cyan"/>
        </w:rPr>
        <w:t xml:space="preserve">TrieAutoComplete </w:t>
      </w:r>
      <w:r w:rsidRPr="00760E40">
        <w:rPr>
          <w:rFonts w:ascii="Arial" w:hAnsi="Arial" w:cs="Arial"/>
          <w:sz w:val="24"/>
          <w:szCs w:val="24"/>
          <w:highlight w:val="cyan"/>
        </w:rPr>
        <w:t>produced a time complexity of O(n</w:t>
      </w:r>
      <w:r w:rsidRPr="00760E40">
        <w:rPr>
          <w:rFonts w:ascii="Arial" w:hAnsi="Arial" w:cs="Arial"/>
          <w:sz w:val="24"/>
          <w:szCs w:val="24"/>
          <w:highlight w:val="cyan"/>
          <w:vertAlign w:val="superscript"/>
        </w:rPr>
        <w:t>2</w:t>
      </w:r>
      <w:r w:rsidRPr="00760E40">
        <w:rPr>
          <w:rFonts w:ascii="Arial" w:hAnsi="Arial" w:cs="Arial"/>
          <w:sz w:val="24"/>
          <w:szCs w:val="24"/>
          <w:highlight w:val="cyan"/>
        </w:rPr>
        <w:t xml:space="preserve">). After the implementation, the graphs that are shown below in 4(ii) seem to show an almost O(1) time complexity. However, by Googling the time complexity of a Trie data structure (source: </w:t>
      </w:r>
      <w:hyperlink r:id="rId8" w:history="1">
        <w:r w:rsidRPr="00760E40">
          <w:rPr>
            <w:rStyle w:val="Hyperlink"/>
            <w:rFonts w:ascii="Arial" w:hAnsi="Arial" w:cs="Arial"/>
            <w:sz w:val="24"/>
            <w:szCs w:val="24"/>
            <w:highlight w:val="cyan"/>
          </w:rPr>
          <w:t>https://www.quora.com/What-is-the-complexity-of-Trie</w:t>
        </w:r>
      </w:hyperlink>
      <w:r w:rsidRPr="00760E40">
        <w:rPr>
          <w:rFonts w:ascii="Arial" w:hAnsi="Arial" w:cs="Arial"/>
          <w:sz w:val="24"/>
          <w:szCs w:val="24"/>
          <w:highlight w:val="cyan"/>
        </w:rPr>
        <w:t>), it seems</w:t>
      </w:r>
      <w:r w:rsidR="00333205" w:rsidRPr="00760E40">
        <w:rPr>
          <w:rFonts w:ascii="Arial" w:hAnsi="Arial" w:cs="Arial"/>
          <w:sz w:val="24"/>
          <w:szCs w:val="24"/>
          <w:highlight w:val="cyan"/>
        </w:rPr>
        <w:t xml:space="preserve"> that the complexity in reality is O(N * M), where N</w:t>
      </w:r>
      <w:r w:rsidR="00760E40">
        <w:rPr>
          <w:rFonts w:ascii="Arial" w:hAnsi="Arial" w:cs="Arial"/>
          <w:sz w:val="24"/>
          <w:szCs w:val="24"/>
          <w:highlight w:val="cyan"/>
        </w:rPr>
        <w:t xml:space="preserve"> and M are two separate parts of a dataset. Thus a true depiction of the comparisons between the pseudocode and implementation may be difficult.</w:t>
      </w:r>
      <w:r w:rsidR="007348FF">
        <w:rPr>
          <w:rFonts w:ascii="Arial" w:hAnsi="Arial" w:cs="Arial"/>
          <w:sz w:val="24"/>
          <w:szCs w:val="24"/>
          <w:highlight w:val="cyan"/>
        </w:rPr>
        <w:t xml:space="preserve"> However, with what we have so far, this is a comparison between the pseudocode and my implementation.</w:t>
      </w:r>
    </w:p>
    <w:p w14:paraId="0C203105" w14:textId="45B9F7D7" w:rsidR="007348FF" w:rsidRPr="00760E40" w:rsidRDefault="007348FF" w:rsidP="007348FF">
      <w:pPr>
        <w:pStyle w:val="ListParagraph"/>
        <w:spacing w:after="0"/>
        <w:jc w:val="center"/>
        <w:rPr>
          <w:rFonts w:ascii="Arial" w:hAnsi="Arial" w:cs="Arial"/>
          <w:sz w:val="24"/>
          <w:szCs w:val="24"/>
          <w:highlight w:val="cyan"/>
        </w:rPr>
      </w:pPr>
      <w:r>
        <w:rPr>
          <w:rFonts w:ascii="Arial" w:hAnsi="Arial" w:cs="Arial"/>
          <w:noProof/>
          <w:sz w:val="24"/>
          <w:szCs w:val="24"/>
        </w:rPr>
        <w:drawing>
          <wp:inline distT="0" distB="0" distL="0" distR="0" wp14:anchorId="0A65DC4F" wp14:editId="39657AAA">
            <wp:extent cx="3618508" cy="27279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eudocode Implementation.png"/>
                    <pic:cNvPicPr/>
                  </pic:nvPicPr>
                  <pic:blipFill>
                    <a:blip r:embed="rId9"/>
                    <a:stretch>
                      <a:fillRect/>
                    </a:stretch>
                  </pic:blipFill>
                  <pic:spPr>
                    <a:xfrm>
                      <a:off x="0" y="0"/>
                      <a:ext cx="3626305" cy="2733838"/>
                    </a:xfrm>
                    <a:prstGeom prst="rect">
                      <a:avLst/>
                    </a:prstGeom>
                  </pic:spPr>
                </pic:pic>
              </a:graphicData>
            </a:graphic>
          </wp:inline>
        </w:drawing>
      </w:r>
    </w:p>
    <w:p w14:paraId="5E0D0587" w14:textId="42D2076E" w:rsidR="00DB30CE" w:rsidRDefault="003F5E6A" w:rsidP="00DB30CE">
      <w:pPr>
        <w:pStyle w:val="ListParagraph"/>
        <w:numPr>
          <w:ilvl w:val="0"/>
          <w:numId w:val="6"/>
        </w:numPr>
        <w:spacing w:after="0"/>
        <w:ind w:left="0" w:hanging="450"/>
        <w:rPr>
          <w:rFonts w:ascii="Arial" w:hAnsi="Arial" w:cs="Arial"/>
          <w:sz w:val="24"/>
          <w:szCs w:val="24"/>
        </w:rPr>
      </w:pPr>
      <w:r w:rsidRPr="00306D62">
        <w:rPr>
          <w:rFonts w:ascii="Arial" w:hAnsi="Arial" w:cs="Arial"/>
          <w:sz w:val="24"/>
          <w:szCs w:val="24"/>
        </w:rPr>
        <w:t xml:space="preserve">Compare the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 xml:space="preserve">with </w:t>
      </w:r>
      <w:r w:rsidRPr="00306D62">
        <w:rPr>
          <w:rFonts w:ascii="Arial" w:hAnsi="Arial" w:cs="Arial"/>
          <w:i/>
          <w:color w:val="FF0000"/>
          <w:sz w:val="24"/>
          <w:szCs w:val="24"/>
        </w:rPr>
        <w:t>BruteAutoComplete</w:t>
      </w:r>
      <w:r w:rsidR="00306D62" w:rsidRPr="00306D62">
        <w:rPr>
          <w:rFonts w:ascii="Arial" w:hAnsi="Arial" w:cs="Arial"/>
          <w:sz w:val="24"/>
          <w:szCs w:val="24"/>
        </w:rPr>
        <w:t>.</w:t>
      </w:r>
    </w:p>
    <w:p w14:paraId="310D6ED7" w14:textId="063E3D17" w:rsidR="00C727C7" w:rsidRDefault="00CD345C" w:rsidP="00DB30CE">
      <w:pPr>
        <w:pStyle w:val="ListParagraph"/>
        <w:numPr>
          <w:ilvl w:val="1"/>
          <w:numId w:val="6"/>
        </w:numPr>
        <w:spacing w:after="0"/>
        <w:ind w:left="-90"/>
        <w:rPr>
          <w:rFonts w:ascii="Arial" w:hAnsi="Arial" w:cs="Arial"/>
          <w:sz w:val="24"/>
          <w:szCs w:val="24"/>
        </w:rPr>
      </w:pPr>
      <w:r>
        <w:rPr>
          <w:noProof/>
        </w:rPr>
        <w:drawing>
          <wp:inline distT="0" distB="0" distL="0" distR="0" wp14:anchorId="60DB6E0A" wp14:editId="02D211B7">
            <wp:extent cx="4365625" cy="2362200"/>
            <wp:effectExtent l="0" t="0" r="15875" b="0"/>
            <wp:docPr id="1" name="Chart 1">
              <a:extLst xmlns:a="http://schemas.openxmlformats.org/drawingml/2006/main">
                <a:ext uri="{FF2B5EF4-FFF2-40B4-BE49-F238E27FC236}">
                  <a16:creationId xmlns:a16="http://schemas.microsoft.com/office/drawing/2014/main" id="{61A05A93-2C3F-404C-99E2-11F0D9F648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CBA60F7" w14:textId="4CE215EA" w:rsidR="00CD345C" w:rsidRPr="00306D62" w:rsidRDefault="00CD345C" w:rsidP="00DB30CE">
      <w:pPr>
        <w:pStyle w:val="ListParagraph"/>
        <w:numPr>
          <w:ilvl w:val="1"/>
          <w:numId w:val="6"/>
        </w:numPr>
        <w:spacing w:after="0"/>
        <w:ind w:left="-90"/>
        <w:rPr>
          <w:rFonts w:ascii="Arial" w:hAnsi="Arial" w:cs="Arial"/>
          <w:sz w:val="24"/>
          <w:szCs w:val="24"/>
        </w:rPr>
      </w:pPr>
      <w:r>
        <w:rPr>
          <w:noProof/>
        </w:rPr>
        <w:lastRenderedPageBreak/>
        <w:drawing>
          <wp:inline distT="0" distB="0" distL="0" distR="0" wp14:anchorId="186F92E5" wp14:editId="01D6F6C8">
            <wp:extent cx="4365625" cy="2279650"/>
            <wp:effectExtent l="0" t="0" r="15875" b="6350"/>
            <wp:docPr id="2" name="Chart 2">
              <a:extLst xmlns:a="http://schemas.openxmlformats.org/drawingml/2006/main">
                <a:ext uri="{FF2B5EF4-FFF2-40B4-BE49-F238E27FC236}">
                  <a16:creationId xmlns:a16="http://schemas.microsoft.com/office/drawing/2014/main" id="{BA9C72A7-823C-480E-8C8A-1382828B91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sectPr w:rsidR="00CD345C" w:rsidRPr="00306D62">
      <w:footerReference w:type="even" r:id="rId12"/>
      <w:footerReference w:type="default" r:id="rId13"/>
      <w:pgSz w:w="12240" w:h="15840"/>
      <w:pgMar w:top="1440" w:right="2690" w:bottom="1440" w:left="26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8CEE3" w14:textId="77777777" w:rsidR="00AD726E" w:rsidRDefault="00AD726E" w:rsidP="009A2724">
      <w:pPr>
        <w:spacing w:after="0" w:line="240" w:lineRule="auto"/>
      </w:pPr>
      <w:r>
        <w:separator/>
      </w:r>
    </w:p>
  </w:endnote>
  <w:endnote w:type="continuationSeparator" w:id="0">
    <w:p w14:paraId="41C5D22E" w14:textId="77777777" w:rsidR="00AD726E" w:rsidRDefault="00AD726E" w:rsidP="009A2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EE70B" w14:textId="77777777" w:rsidR="009A2724" w:rsidRDefault="009A2724" w:rsidP="007836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2AC4DB" w14:textId="77777777" w:rsidR="009A2724" w:rsidRDefault="009A2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93D46" w14:textId="77777777" w:rsidR="009A2724" w:rsidRPr="007354F9" w:rsidRDefault="009A2724" w:rsidP="0078367A">
    <w:pPr>
      <w:pStyle w:val="Footer"/>
      <w:framePr w:wrap="around" w:vAnchor="text" w:hAnchor="margin" w:xAlign="center" w:y="1"/>
      <w:rPr>
        <w:rStyle w:val="PageNumber"/>
        <w:rFonts w:ascii="Arial" w:hAnsi="Arial"/>
        <w:b/>
        <w:sz w:val="22"/>
      </w:rPr>
    </w:pPr>
    <w:r w:rsidRPr="007354F9">
      <w:rPr>
        <w:rStyle w:val="PageNumber"/>
        <w:rFonts w:ascii="Arial" w:hAnsi="Arial"/>
        <w:b/>
        <w:sz w:val="22"/>
      </w:rPr>
      <w:fldChar w:fldCharType="begin"/>
    </w:r>
    <w:r w:rsidRPr="007354F9">
      <w:rPr>
        <w:rStyle w:val="PageNumber"/>
        <w:rFonts w:ascii="Arial" w:hAnsi="Arial"/>
        <w:b/>
        <w:sz w:val="22"/>
      </w:rPr>
      <w:instrText xml:space="preserve">PAGE  </w:instrText>
    </w:r>
    <w:r w:rsidRPr="007354F9">
      <w:rPr>
        <w:rStyle w:val="PageNumber"/>
        <w:rFonts w:ascii="Arial" w:hAnsi="Arial"/>
        <w:b/>
        <w:sz w:val="22"/>
      </w:rPr>
      <w:fldChar w:fldCharType="separate"/>
    </w:r>
    <w:r w:rsidR="00652DE2">
      <w:rPr>
        <w:rStyle w:val="PageNumber"/>
        <w:rFonts w:ascii="Arial" w:hAnsi="Arial"/>
        <w:b/>
        <w:noProof/>
        <w:sz w:val="22"/>
      </w:rPr>
      <w:t>1</w:t>
    </w:r>
    <w:r w:rsidRPr="007354F9">
      <w:rPr>
        <w:rStyle w:val="PageNumber"/>
        <w:rFonts w:ascii="Arial" w:hAnsi="Arial"/>
        <w:b/>
        <w:sz w:val="22"/>
      </w:rPr>
      <w:fldChar w:fldCharType="end"/>
    </w:r>
  </w:p>
  <w:p w14:paraId="285872CF" w14:textId="77777777" w:rsidR="009A2724" w:rsidRDefault="009A2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0FA3D" w14:textId="77777777" w:rsidR="00AD726E" w:rsidRDefault="00AD726E" w:rsidP="009A2724">
      <w:pPr>
        <w:spacing w:after="0" w:line="240" w:lineRule="auto"/>
      </w:pPr>
      <w:r>
        <w:separator/>
      </w:r>
    </w:p>
  </w:footnote>
  <w:footnote w:type="continuationSeparator" w:id="0">
    <w:p w14:paraId="7B3C3408" w14:textId="77777777" w:rsidR="00AD726E" w:rsidRDefault="00AD726E" w:rsidP="009A27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51B0A"/>
    <w:multiLevelType w:val="multilevel"/>
    <w:tmpl w:val="1DE41FBE"/>
    <w:lvl w:ilvl="0">
      <w:start w:val="1"/>
      <w:numFmt w:val="lowerRoman"/>
      <w:lvlText w:val="%1."/>
      <w:lvlJc w:val="right"/>
      <w:pPr>
        <w:tabs>
          <w:tab w:val="num" w:pos="720"/>
        </w:tabs>
        <w:ind w:left="720" w:hanging="360"/>
      </w:pPr>
    </w:lvl>
    <w:lvl w:ilvl="1">
      <w:start w:val="4"/>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7C6C0D"/>
    <w:multiLevelType w:val="hybridMultilevel"/>
    <w:tmpl w:val="046C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 w15:restartNumberingAfterBreak="0">
    <w:nsid w:val="3D047FF3"/>
    <w:multiLevelType w:val="hybridMultilevel"/>
    <w:tmpl w:val="D466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3D9427BF"/>
    <w:multiLevelType w:val="hybridMultilevel"/>
    <w:tmpl w:val="CF20BC26"/>
    <w:lvl w:ilvl="0" w:tplc="7B060E7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F5CEC"/>
    <w:multiLevelType w:val="hybridMultilevel"/>
    <w:tmpl w:val="8886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D84F67"/>
    <w:multiLevelType w:val="hybridMultilevel"/>
    <w:tmpl w:val="E8CE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TE1NDe1MDC2NDNV0lEKTi0uzszPAykwqgUAV2HSjiwAAAA="/>
  </w:docVars>
  <w:rsids>
    <w:rsidRoot w:val="00D90116"/>
    <w:rsid w:val="00085343"/>
    <w:rsid w:val="000E076E"/>
    <w:rsid w:val="000F18FF"/>
    <w:rsid w:val="000F45B2"/>
    <w:rsid w:val="001307EF"/>
    <w:rsid w:val="0018257A"/>
    <w:rsid w:val="001A0DB4"/>
    <w:rsid w:val="001E2F50"/>
    <w:rsid w:val="00217A16"/>
    <w:rsid w:val="002900E1"/>
    <w:rsid w:val="00301E87"/>
    <w:rsid w:val="00306D62"/>
    <w:rsid w:val="003265AE"/>
    <w:rsid w:val="00333205"/>
    <w:rsid w:val="00341851"/>
    <w:rsid w:val="003A4B9E"/>
    <w:rsid w:val="003F5E6A"/>
    <w:rsid w:val="00406BC2"/>
    <w:rsid w:val="00413315"/>
    <w:rsid w:val="00415B27"/>
    <w:rsid w:val="004857B3"/>
    <w:rsid w:val="004C5587"/>
    <w:rsid w:val="004D313F"/>
    <w:rsid w:val="004E6115"/>
    <w:rsid w:val="00513459"/>
    <w:rsid w:val="005324EE"/>
    <w:rsid w:val="00533FFB"/>
    <w:rsid w:val="005C0734"/>
    <w:rsid w:val="00600F29"/>
    <w:rsid w:val="00634E21"/>
    <w:rsid w:val="00652DE2"/>
    <w:rsid w:val="007046BF"/>
    <w:rsid w:val="007348FF"/>
    <w:rsid w:val="007354F9"/>
    <w:rsid w:val="00760E40"/>
    <w:rsid w:val="0079059C"/>
    <w:rsid w:val="0092441D"/>
    <w:rsid w:val="009A2724"/>
    <w:rsid w:val="009B119E"/>
    <w:rsid w:val="009B305C"/>
    <w:rsid w:val="009B33FD"/>
    <w:rsid w:val="009B593F"/>
    <w:rsid w:val="009E1C92"/>
    <w:rsid w:val="009E4D46"/>
    <w:rsid w:val="00A61634"/>
    <w:rsid w:val="00AD726E"/>
    <w:rsid w:val="00AE19D7"/>
    <w:rsid w:val="00B4428C"/>
    <w:rsid w:val="00B62CCD"/>
    <w:rsid w:val="00B71F70"/>
    <w:rsid w:val="00BA1D4A"/>
    <w:rsid w:val="00BB0806"/>
    <w:rsid w:val="00BC48A4"/>
    <w:rsid w:val="00BE0EF5"/>
    <w:rsid w:val="00C457B8"/>
    <w:rsid w:val="00C540EE"/>
    <w:rsid w:val="00C727C7"/>
    <w:rsid w:val="00C82839"/>
    <w:rsid w:val="00CD345C"/>
    <w:rsid w:val="00D04B4F"/>
    <w:rsid w:val="00D60EA8"/>
    <w:rsid w:val="00D90116"/>
    <w:rsid w:val="00D93558"/>
    <w:rsid w:val="00DB30CE"/>
    <w:rsid w:val="00E70759"/>
    <w:rsid w:val="00E85DB5"/>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B850FF"/>
  <w15:docId w15:val="{6DA50A23-860A-4E8C-B8DD-17FDDBC86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jc w:val="both"/>
    </w:pPr>
    <w:rPr>
      <w:rFonts w:ascii="Cambria" w:eastAsia="Cambria" w:hAnsi="Cambria" w:cs="Cambria"/>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BB0806"/>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B0806"/>
    <w:pPr>
      <w:ind w:left="720"/>
      <w:contextualSpacing/>
    </w:pPr>
  </w:style>
  <w:style w:type="paragraph" w:styleId="Footer">
    <w:name w:val="footer"/>
    <w:basedOn w:val="Normal"/>
    <w:link w:val="FooterChar"/>
    <w:uiPriority w:val="99"/>
    <w:unhideWhenUsed/>
    <w:rsid w:val="009A2724"/>
    <w:pPr>
      <w:tabs>
        <w:tab w:val="center" w:pos="4320"/>
        <w:tab w:val="right" w:pos="8640"/>
      </w:tabs>
      <w:spacing w:after="0" w:line="240" w:lineRule="auto"/>
    </w:pPr>
  </w:style>
  <w:style w:type="character" w:customStyle="1" w:styleId="FooterChar">
    <w:name w:val="Footer Char"/>
    <w:basedOn w:val="DefaultParagraphFont"/>
    <w:link w:val="Footer"/>
    <w:uiPriority w:val="99"/>
    <w:rsid w:val="009A2724"/>
    <w:rPr>
      <w:rFonts w:ascii="Cambria" w:eastAsia="Cambria" w:hAnsi="Cambria" w:cs="Cambria"/>
      <w:color w:val="000000"/>
      <w:sz w:val="20"/>
    </w:rPr>
  </w:style>
  <w:style w:type="character" w:styleId="PageNumber">
    <w:name w:val="page number"/>
    <w:basedOn w:val="DefaultParagraphFont"/>
    <w:uiPriority w:val="99"/>
    <w:semiHidden/>
    <w:unhideWhenUsed/>
    <w:rsid w:val="009A2724"/>
  </w:style>
  <w:style w:type="paragraph" w:styleId="Header">
    <w:name w:val="header"/>
    <w:basedOn w:val="Normal"/>
    <w:link w:val="HeaderChar"/>
    <w:uiPriority w:val="99"/>
    <w:unhideWhenUsed/>
    <w:rsid w:val="004133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3315"/>
    <w:rPr>
      <w:rFonts w:ascii="Cambria" w:eastAsia="Cambria" w:hAnsi="Cambria" w:cs="Cambria"/>
      <w:color w:val="000000"/>
      <w:sz w:val="20"/>
    </w:rPr>
  </w:style>
  <w:style w:type="character" w:styleId="Hyperlink">
    <w:name w:val="Hyperlink"/>
    <w:basedOn w:val="DefaultParagraphFont"/>
    <w:uiPriority w:val="99"/>
    <w:unhideWhenUsed/>
    <w:rsid w:val="00415B27"/>
    <w:rPr>
      <w:color w:val="0563C1" w:themeColor="hyperlink"/>
      <w:u w:val="single"/>
    </w:rPr>
  </w:style>
  <w:style w:type="character" w:styleId="UnresolvedMention">
    <w:name w:val="Unresolved Mention"/>
    <w:basedOn w:val="DefaultParagraphFont"/>
    <w:uiPriority w:val="99"/>
    <w:semiHidden/>
    <w:unhideWhenUsed/>
    <w:rsid w:val="00415B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929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quora.com/What-is-the-complexity-of-Tri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ropbox\2018%20Auburn%20-%20Fall\COMP%203270%20-%20Introduction%20to%20Algorithms\Term%20Project\Brute%20and%20Trie%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ropbox\2018%20Auburn%20-%20Fall\COMP%203270%20-%20Introduction%20to%20Algorithms\Term%20Project\Brute%20and%20Trie%20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uteAutocomplete</a:t>
            </a:r>
            <a:r>
              <a:rPr lang="en-US" baseline="0"/>
              <a:t> vs. TrieAutocomplete</a:t>
            </a:r>
          </a:p>
          <a:p>
            <a:pPr>
              <a:defRPr/>
            </a:pPr>
            <a:r>
              <a:rPr lang="en-US" baseline="0"/>
              <a:t>(fourletterwords.tx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Bru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3:$A$22</c:f>
              <c:strCache>
                <c:ptCount val="20"/>
                <c:pt idx="0">
                  <c:v>Blank</c:v>
                </c:pt>
                <c:pt idx="1">
                  <c:v>n</c:v>
                </c:pt>
                <c:pt idx="2">
                  <c:v>ne</c:v>
                </c:pt>
                <c:pt idx="3">
                  <c:v>nenk</c:v>
                </c:pt>
                <c:pt idx="4">
                  <c:v>notarealword</c:v>
                </c:pt>
                <c:pt idx="5">
                  <c:v>_1</c:v>
                </c:pt>
                <c:pt idx="6">
                  <c:v>_4</c:v>
                </c:pt>
                <c:pt idx="7">
                  <c:v>_7</c:v>
                </c:pt>
                <c:pt idx="8">
                  <c:v>n_1</c:v>
                </c:pt>
                <c:pt idx="9">
                  <c:v>n_4</c:v>
                </c:pt>
                <c:pt idx="10">
                  <c:v>n_7</c:v>
                </c:pt>
                <c:pt idx="11">
                  <c:v>ne_1</c:v>
                </c:pt>
                <c:pt idx="12">
                  <c:v>ne_4</c:v>
                </c:pt>
                <c:pt idx="13">
                  <c:v>ne_7</c:v>
                </c:pt>
                <c:pt idx="14">
                  <c:v>nenk_1</c:v>
                </c:pt>
                <c:pt idx="15">
                  <c:v>nenk_4</c:v>
                </c:pt>
                <c:pt idx="16">
                  <c:v>nenk_7</c:v>
                </c:pt>
                <c:pt idx="17">
                  <c:v>notarealword_1</c:v>
                </c:pt>
                <c:pt idx="18">
                  <c:v>notarealword_4</c:v>
                </c:pt>
                <c:pt idx="19">
                  <c:v>notarealword_7</c:v>
                </c:pt>
              </c:strCache>
            </c:strRef>
          </c:cat>
          <c:val>
            <c:numRef>
              <c:f>Sheet1!$B$3:$B$22</c:f>
              <c:numCache>
                <c:formatCode>0.00E+00</c:formatCode>
                <c:ptCount val="20"/>
                <c:pt idx="0">
                  <c:v>1.02308E-3</c:v>
                </c:pt>
                <c:pt idx="1">
                  <c:v>2.8214799999999999E-3</c:v>
                </c:pt>
                <c:pt idx="2">
                  <c:v>2.89456E-3</c:v>
                </c:pt>
                <c:pt idx="3">
                  <c:v>4.0778899999999998E-3</c:v>
                </c:pt>
                <c:pt idx="4">
                  <c:v>3.76838E-3</c:v>
                </c:pt>
                <c:pt idx="5">
                  <c:v>4.1853899999999998E-3</c:v>
                </c:pt>
                <c:pt idx="6">
                  <c:v>4.2681000000000004E-3</c:v>
                </c:pt>
                <c:pt idx="7">
                  <c:v>4.4450399999999999E-3</c:v>
                </c:pt>
                <c:pt idx="8">
                  <c:v>3.55361E-3</c:v>
                </c:pt>
                <c:pt idx="9">
                  <c:v>3.6393900000000002E-3</c:v>
                </c:pt>
                <c:pt idx="10">
                  <c:v>3.5557599999999998E-3</c:v>
                </c:pt>
                <c:pt idx="11">
                  <c:v>3.4912400000000001E-3</c:v>
                </c:pt>
                <c:pt idx="12">
                  <c:v>3.5275699999999998E-3</c:v>
                </c:pt>
                <c:pt idx="13">
                  <c:v>3.53368E-3</c:v>
                </c:pt>
                <c:pt idx="14">
                  <c:v>3.5428E-3</c:v>
                </c:pt>
                <c:pt idx="15">
                  <c:v>3.5140900000000001E-3</c:v>
                </c:pt>
                <c:pt idx="16">
                  <c:v>3.45977E-3</c:v>
                </c:pt>
                <c:pt idx="17">
                  <c:v>3.7378799999999998E-3</c:v>
                </c:pt>
                <c:pt idx="18">
                  <c:v>3.9856700000000002E-3</c:v>
                </c:pt>
                <c:pt idx="19">
                  <c:v>5.2547399999999999E-3</c:v>
                </c:pt>
              </c:numCache>
            </c:numRef>
          </c:val>
          <c:smooth val="0"/>
          <c:extLst>
            <c:ext xmlns:c16="http://schemas.microsoft.com/office/drawing/2014/chart" uri="{C3380CC4-5D6E-409C-BE32-E72D297353CC}">
              <c16:uniqueId val="{00000000-BFB6-47DC-BEA5-A5538F1F0DA8}"/>
            </c:ext>
          </c:extLst>
        </c:ser>
        <c:ser>
          <c:idx val="1"/>
          <c:order val="1"/>
          <c:tx>
            <c:strRef>
              <c:f>Sheet1!$C$2</c:f>
              <c:strCache>
                <c:ptCount val="1"/>
                <c:pt idx="0">
                  <c:v>Tri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22</c:f>
              <c:strCache>
                <c:ptCount val="20"/>
                <c:pt idx="0">
                  <c:v>Blank</c:v>
                </c:pt>
                <c:pt idx="1">
                  <c:v>n</c:v>
                </c:pt>
                <c:pt idx="2">
                  <c:v>ne</c:v>
                </c:pt>
                <c:pt idx="3">
                  <c:v>nenk</c:v>
                </c:pt>
                <c:pt idx="4">
                  <c:v>notarealword</c:v>
                </c:pt>
                <c:pt idx="5">
                  <c:v>_1</c:v>
                </c:pt>
                <c:pt idx="6">
                  <c:v>_4</c:v>
                </c:pt>
                <c:pt idx="7">
                  <c:v>_7</c:v>
                </c:pt>
                <c:pt idx="8">
                  <c:v>n_1</c:v>
                </c:pt>
                <c:pt idx="9">
                  <c:v>n_4</c:v>
                </c:pt>
                <c:pt idx="10">
                  <c:v>n_7</c:v>
                </c:pt>
                <c:pt idx="11">
                  <c:v>ne_1</c:v>
                </c:pt>
                <c:pt idx="12">
                  <c:v>ne_4</c:v>
                </c:pt>
                <c:pt idx="13">
                  <c:v>ne_7</c:v>
                </c:pt>
                <c:pt idx="14">
                  <c:v>nenk_1</c:v>
                </c:pt>
                <c:pt idx="15">
                  <c:v>nenk_4</c:v>
                </c:pt>
                <c:pt idx="16">
                  <c:v>nenk_7</c:v>
                </c:pt>
                <c:pt idx="17">
                  <c:v>notarealword_1</c:v>
                </c:pt>
                <c:pt idx="18">
                  <c:v>notarealword_4</c:v>
                </c:pt>
                <c:pt idx="19">
                  <c:v>notarealword_7</c:v>
                </c:pt>
              </c:strCache>
            </c:strRef>
          </c:cat>
          <c:val>
            <c:numRef>
              <c:f>Sheet1!$C$3:$C$22</c:f>
              <c:numCache>
                <c:formatCode>0.00E+00</c:formatCode>
                <c:ptCount val="20"/>
                <c:pt idx="0">
                  <c:v>2.8591299999999998E-6</c:v>
                </c:pt>
                <c:pt idx="1">
                  <c:v>9.3681199999999998E-7</c:v>
                </c:pt>
                <c:pt idx="2">
                  <c:v>6.9518900000000005E-7</c:v>
                </c:pt>
                <c:pt idx="3">
                  <c:v>1.92464E-7</c:v>
                </c:pt>
                <c:pt idx="4">
                  <c:v>1.5582600000000001E-7</c:v>
                </c:pt>
                <c:pt idx="5">
                  <c:v>9.6955500000000007E-6</c:v>
                </c:pt>
                <c:pt idx="6">
                  <c:v>2.4427199999999999E-5</c:v>
                </c:pt>
                <c:pt idx="7">
                  <c:v>4.7252000000000001E-5</c:v>
                </c:pt>
                <c:pt idx="8">
                  <c:v>2.75479E-6</c:v>
                </c:pt>
                <c:pt idx="9">
                  <c:v>9.8476599999999995E-6</c:v>
                </c:pt>
                <c:pt idx="10">
                  <c:v>1.59634E-5</c:v>
                </c:pt>
                <c:pt idx="11">
                  <c:v>9.1686999999999998E-7</c:v>
                </c:pt>
                <c:pt idx="12">
                  <c:v>1.8560000000000001E-6</c:v>
                </c:pt>
                <c:pt idx="13">
                  <c:v>3.5561799999999998E-6</c:v>
                </c:pt>
                <c:pt idx="14">
                  <c:v>3.2510099999999999E-7</c:v>
                </c:pt>
                <c:pt idx="15">
                  <c:v>2.5831900000000002E-7</c:v>
                </c:pt>
                <c:pt idx="16">
                  <c:v>2.3652200000000001E-7</c:v>
                </c:pt>
                <c:pt idx="17">
                  <c:v>1.7252199999999999E-7</c:v>
                </c:pt>
                <c:pt idx="18">
                  <c:v>1.9292799999999999E-7</c:v>
                </c:pt>
                <c:pt idx="19">
                  <c:v>1.6927600000000001E-7</c:v>
                </c:pt>
              </c:numCache>
            </c:numRef>
          </c:val>
          <c:smooth val="0"/>
          <c:extLst>
            <c:ext xmlns:c16="http://schemas.microsoft.com/office/drawing/2014/chart" uri="{C3380CC4-5D6E-409C-BE32-E72D297353CC}">
              <c16:uniqueId val="{00000001-BFB6-47DC-BEA5-A5538F1F0DA8}"/>
            </c:ext>
          </c:extLst>
        </c:ser>
        <c:dLbls>
          <c:showLegendKey val="0"/>
          <c:showVal val="0"/>
          <c:showCatName val="0"/>
          <c:showSerName val="0"/>
          <c:showPercent val="0"/>
          <c:showBubbleSize val="0"/>
        </c:dLbls>
        <c:marker val="1"/>
        <c:smooth val="0"/>
        <c:axId val="498950072"/>
        <c:axId val="498951352"/>
      </c:lineChart>
      <c:catAx>
        <c:axId val="498950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51352"/>
        <c:crosses val="autoZero"/>
        <c:auto val="1"/>
        <c:lblAlgn val="ctr"/>
        <c:lblOffset val="100"/>
        <c:noMultiLvlLbl val="0"/>
      </c:catAx>
      <c:valAx>
        <c:axId val="498951352"/>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50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ute</a:t>
            </a:r>
            <a:r>
              <a:rPr lang="en-US" baseline="0"/>
              <a:t>Autocomplete vs. TrieAutocomplete</a:t>
            </a:r>
          </a:p>
          <a:p>
            <a:pPr>
              <a:defRPr/>
            </a:pPr>
            <a:r>
              <a:rPr lang="en-US"/>
              <a:t>(fourletterwordshalf.tx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Brut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3:$K$22</c:f>
              <c:strCache>
                <c:ptCount val="20"/>
                <c:pt idx="0">
                  <c:v>Blank</c:v>
                </c:pt>
                <c:pt idx="1">
                  <c:v>a</c:v>
                </c:pt>
                <c:pt idx="2">
                  <c:v>ae</c:v>
                </c:pt>
                <c:pt idx="3">
                  <c:v>aenk</c:v>
                </c:pt>
                <c:pt idx="4">
                  <c:v>_1</c:v>
                </c:pt>
                <c:pt idx="5">
                  <c:v>_4</c:v>
                </c:pt>
                <c:pt idx="6">
                  <c:v>_7</c:v>
                </c:pt>
                <c:pt idx="7">
                  <c:v>a_1</c:v>
                </c:pt>
                <c:pt idx="8">
                  <c:v>a_4</c:v>
                </c:pt>
                <c:pt idx="9">
                  <c:v>a_7</c:v>
                </c:pt>
                <c:pt idx="10">
                  <c:v>ae_1</c:v>
                </c:pt>
                <c:pt idx="11">
                  <c:v>ae_4</c:v>
                </c:pt>
                <c:pt idx="12">
                  <c:v>ae_7</c:v>
                </c:pt>
                <c:pt idx="13">
                  <c:v>aenk_1</c:v>
                </c:pt>
                <c:pt idx="14">
                  <c:v>aenk_4</c:v>
                </c:pt>
                <c:pt idx="15">
                  <c:v>aenk_7</c:v>
                </c:pt>
                <c:pt idx="16">
                  <c:v>notarealword</c:v>
                </c:pt>
                <c:pt idx="17">
                  <c:v>notarealword_1</c:v>
                </c:pt>
                <c:pt idx="18">
                  <c:v>notarealword_4</c:v>
                </c:pt>
                <c:pt idx="19">
                  <c:v>notarealword_7</c:v>
                </c:pt>
              </c:strCache>
            </c:strRef>
          </c:cat>
          <c:val>
            <c:numRef>
              <c:f>Sheet1!$L$3:$L$22</c:f>
              <c:numCache>
                <c:formatCode>0.00E+00</c:formatCode>
                <c:ptCount val="20"/>
                <c:pt idx="0">
                  <c:v>3.4348000000000001E-4</c:v>
                </c:pt>
                <c:pt idx="1">
                  <c:v>3.2814900000000002E-4</c:v>
                </c:pt>
                <c:pt idx="2">
                  <c:v>4.0728200000000002E-4</c:v>
                </c:pt>
                <c:pt idx="3">
                  <c:v>3.0849200000000001E-3</c:v>
                </c:pt>
                <c:pt idx="4">
                  <c:v>3.1233400000000001E-3</c:v>
                </c:pt>
                <c:pt idx="5">
                  <c:v>2.9574200000000001E-3</c:v>
                </c:pt>
                <c:pt idx="6">
                  <c:v>3.0101099999999999E-3</c:v>
                </c:pt>
                <c:pt idx="7">
                  <c:v>2.4824299999999999E-3</c:v>
                </c:pt>
                <c:pt idx="8">
                  <c:v>2.5363299999999998E-3</c:v>
                </c:pt>
                <c:pt idx="9">
                  <c:v>2.62042E-3</c:v>
                </c:pt>
                <c:pt idx="10">
                  <c:v>2.3588900000000002E-3</c:v>
                </c:pt>
                <c:pt idx="11">
                  <c:v>2.3687700000000001E-3</c:v>
                </c:pt>
                <c:pt idx="12">
                  <c:v>2.3548100000000001E-3</c:v>
                </c:pt>
                <c:pt idx="13">
                  <c:v>2.4375999999999998E-3</c:v>
                </c:pt>
                <c:pt idx="14">
                  <c:v>2.4338300000000001E-3</c:v>
                </c:pt>
                <c:pt idx="15">
                  <c:v>2.5469300000000002E-3</c:v>
                </c:pt>
                <c:pt idx="16">
                  <c:v>2.60998E-3</c:v>
                </c:pt>
                <c:pt idx="17">
                  <c:v>2.4952199999999998E-3</c:v>
                </c:pt>
                <c:pt idx="18">
                  <c:v>2.3652500000000002E-3</c:v>
                </c:pt>
                <c:pt idx="19">
                  <c:v>2.3259999999999999E-3</c:v>
                </c:pt>
              </c:numCache>
            </c:numRef>
          </c:val>
          <c:smooth val="0"/>
          <c:extLst>
            <c:ext xmlns:c16="http://schemas.microsoft.com/office/drawing/2014/chart" uri="{C3380CC4-5D6E-409C-BE32-E72D297353CC}">
              <c16:uniqueId val="{00000000-F564-46FC-A638-2B71DD49F2FC}"/>
            </c:ext>
          </c:extLst>
        </c:ser>
        <c:ser>
          <c:idx val="1"/>
          <c:order val="1"/>
          <c:tx>
            <c:v>Trie</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K$3:$K$22</c:f>
              <c:strCache>
                <c:ptCount val="20"/>
                <c:pt idx="0">
                  <c:v>Blank</c:v>
                </c:pt>
                <c:pt idx="1">
                  <c:v>a</c:v>
                </c:pt>
                <c:pt idx="2">
                  <c:v>ae</c:v>
                </c:pt>
                <c:pt idx="3">
                  <c:v>aenk</c:v>
                </c:pt>
                <c:pt idx="4">
                  <c:v>_1</c:v>
                </c:pt>
                <c:pt idx="5">
                  <c:v>_4</c:v>
                </c:pt>
                <c:pt idx="6">
                  <c:v>_7</c:v>
                </c:pt>
                <c:pt idx="7">
                  <c:v>a_1</c:v>
                </c:pt>
                <c:pt idx="8">
                  <c:v>a_4</c:v>
                </c:pt>
                <c:pt idx="9">
                  <c:v>a_7</c:v>
                </c:pt>
                <c:pt idx="10">
                  <c:v>ae_1</c:v>
                </c:pt>
                <c:pt idx="11">
                  <c:v>ae_4</c:v>
                </c:pt>
                <c:pt idx="12">
                  <c:v>ae_7</c:v>
                </c:pt>
                <c:pt idx="13">
                  <c:v>aenk_1</c:v>
                </c:pt>
                <c:pt idx="14">
                  <c:v>aenk_4</c:v>
                </c:pt>
                <c:pt idx="15">
                  <c:v>aenk_7</c:v>
                </c:pt>
                <c:pt idx="16">
                  <c:v>notarealword</c:v>
                </c:pt>
                <c:pt idx="17">
                  <c:v>notarealword_1</c:v>
                </c:pt>
                <c:pt idx="18">
                  <c:v>notarealword_4</c:v>
                </c:pt>
                <c:pt idx="19">
                  <c:v>notarealword_7</c:v>
                </c:pt>
              </c:strCache>
            </c:strRef>
          </c:cat>
          <c:val>
            <c:numRef>
              <c:f>Sheet1!$M$3:$M$22</c:f>
              <c:numCache>
                <c:formatCode>0.00E+00</c:formatCode>
                <c:ptCount val="20"/>
                <c:pt idx="0">
                  <c:v>2.0313100000000002E-6</c:v>
                </c:pt>
                <c:pt idx="1">
                  <c:v>8.4591399999999999E-7</c:v>
                </c:pt>
                <c:pt idx="2">
                  <c:v>7.7217500000000004E-7</c:v>
                </c:pt>
                <c:pt idx="3">
                  <c:v>1.5443499999999999E-7</c:v>
                </c:pt>
                <c:pt idx="4">
                  <c:v>8.1604700000000005E-6</c:v>
                </c:pt>
                <c:pt idx="5">
                  <c:v>2.15212E-5</c:v>
                </c:pt>
                <c:pt idx="6">
                  <c:v>5.0263199999999997E-5</c:v>
                </c:pt>
                <c:pt idx="7">
                  <c:v>1.2466099999999999E-6</c:v>
                </c:pt>
                <c:pt idx="8">
                  <c:v>3.9285800000000003E-6</c:v>
                </c:pt>
                <c:pt idx="9">
                  <c:v>6.8521799999999997E-6</c:v>
                </c:pt>
                <c:pt idx="10">
                  <c:v>1.02076E-6</c:v>
                </c:pt>
                <c:pt idx="11">
                  <c:v>2.34296E-6</c:v>
                </c:pt>
                <c:pt idx="12">
                  <c:v>3.8395399999999997E-6</c:v>
                </c:pt>
                <c:pt idx="13">
                  <c:v>2.5228999999999999E-7</c:v>
                </c:pt>
                <c:pt idx="14">
                  <c:v>2.1889800000000001E-7</c:v>
                </c:pt>
                <c:pt idx="15">
                  <c:v>2.50434E-7</c:v>
                </c:pt>
                <c:pt idx="16">
                  <c:v>6.0754000000000003E-8</c:v>
                </c:pt>
                <c:pt idx="17">
                  <c:v>8.6724000000000003E-8</c:v>
                </c:pt>
                <c:pt idx="18">
                  <c:v>1.3773899999999999E-7</c:v>
                </c:pt>
                <c:pt idx="19">
                  <c:v>8.3478000000000001E-8</c:v>
                </c:pt>
              </c:numCache>
            </c:numRef>
          </c:val>
          <c:smooth val="0"/>
          <c:extLst>
            <c:ext xmlns:c16="http://schemas.microsoft.com/office/drawing/2014/chart" uri="{C3380CC4-5D6E-409C-BE32-E72D297353CC}">
              <c16:uniqueId val="{00000001-F564-46FC-A638-2B71DD49F2FC}"/>
            </c:ext>
          </c:extLst>
        </c:ser>
        <c:dLbls>
          <c:showLegendKey val="0"/>
          <c:showVal val="0"/>
          <c:showCatName val="0"/>
          <c:showSerName val="0"/>
          <c:showPercent val="0"/>
          <c:showBubbleSize val="0"/>
        </c:dLbls>
        <c:marker val="1"/>
        <c:smooth val="0"/>
        <c:axId val="687792784"/>
        <c:axId val="687795664"/>
      </c:lineChart>
      <c:catAx>
        <c:axId val="68779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795664"/>
        <c:crosses val="autoZero"/>
        <c:auto val="1"/>
        <c:lblAlgn val="ctr"/>
        <c:lblOffset val="100"/>
        <c:noMultiLvlLbl val="0"/>
      </c:catAx>
      <c:valAx>
        <c:axId val="687795664"/>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79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69D9D-0929-49B8-8CD2-D2DDE7BFA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tika chakladar</dc:creator>
  <cp:keywords/>
  <cp:lastModifiedBy>Paul Ryu Chong</cp:lastModifiedBy>
  <cp:revision>54</cp:revision>
  <dcterms:created xsi:type="dcterms:W3CDTF">2017-10-19T00:53:00Z</dcterms:created>
  <dcterms:modified xsi:type="dcterms:W3CDTF">2018-11-27T00:47:00Z</dcterms:modified>
</cp:coreProperties>
</file>